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5E03436" w14:textId="152F735B" w:rsidR="001D46D7" w:rsidRDefault="002751D5" w:rsidP="00DB2750">
      <w:pPr>
        <w:ind w:firstLine="720"/>
        <w:jc w:val="center"/>
        <w:rPr>
          <w:rFonts w:ascii="Segoe UI Emoji" w:hAnsi="Segoe UI Emoji"/>
          <w:b/>
          <w:sz w:val="52"/>
          <w:szCs w:val="52"/>
        </w:rPr>
      </w:pPr>
      <w:r>
        <w:rPr>
          <w:rFonts w:ascii="Segoe UI Emoji" w:hAnsi="Segoe UI Emoji"/>
          <w:b/>
          <w:sz w:val="52"/>
          <w:szCs w:val="52"/>
        </w:rPr>
        <w:t>I O T</w:t>
      </w:r>
      <w:r w:rsidR="001D46D7">
        <w:rPr>
          <w:rFonts w:ascii="Segoe UI Emoji" w:hAnsi="Segoe UI Emoji"/>
          <w:b/>
          <w:sz w:val="52"/>
          <w:szCs w:val="52"/>
        </w:rPr>
        <w:t xml:space="preserve"> </w:t>
      </w:r>
    </w:p>
    <w:p w14:paraId="23962323" w14:textId="01CFFC5F" w:rsidR="001D46D7" w:rsidRDefault="001D46D7" w:rsidP="00DB2750">
      <w:pPr>
        <w:ind w:firstLine="720"/>
        <w:jc w:val="center"/>
        <w:rPr>
          <w:rFonts w:ascii="Segoe UI Emoji" w:hAnsi="Segoe UI Emoji"/>
          <w:b/>
          <w:sz w:val="52"/>
          <w:szCs w:val="52"/>
        </w:rPr>
      </w:pPr>
      <w:r>
        <w:rPr>
          <w:rFonts w:ascii="Segoe UI Emoji" w:hAnsi="Segoe UI Emoji"/>
          <w:b/>
          <w:sz w:val="52"/>
          <w:szCs w:val="52"/>
        </w:rPr>
        <w:t>Using</w:t>
      </w:r>
    </w:p>
    <w:p w14:paraId="7FA0FC3B" w14:textId="77777777" w:rsidR="001F4406" w:rsidRDefault="001D46D7" w:rsidP="00DB2750">
      <w:pPr>
        <w:ind w:firstLine="720"/>
        <w:jc w:val="center"/>
        <w:rPr>
          <w:rFonts w:ascii="Segoe UI Emoji" w:hAnsi="Segoe UI Emoji"/>
          <w:b/>
          <w:sz w:val="52"/>
          <w:szCs w:val="52"/>
        </w:rPr>
      </w:pPr>
      <w:r>
        <w:rPr>
          <w:rFonts w:ascii="Segoe UI Emoji" w:hAnsi="Segoe UI Emoji"/>
          <w:b/>
          <w:sz w:val="52"/>
          <w:szCs w:val="52"/>
        </w:rPr>
        <w:t xml:space="preserve">Python </w:t>
      </w:r>
    </w:p>
    <w:p w14:paraId="453C2145" w14:textId="77777777" w:rsidR="001F4406" w:rsidRDefault="001F4406">
      <w:pPr>
        <w:rPr>
          <w:rFonts w:ascii="Segoe UI Emoji" w:hAnsi="Segoe UI Emoji"/>
          <w:b/>
          <w:sz w:val="52"/>
          <w:szCs w:val="52"/>
        </w:rPr>
      </w:pPr>
      <w:r>
        <w:rPr>
          <w:rFonts w:ascii="Segoe UI Emoji" w:hAnsi="Segoe UI Emoji"/>
          <w:b/>
          <w:sz w:val="52"/>
          <w:szCs w:val="52"/>
        </w:rPr>
        <w:br w:type="page"/>
      </w:r>
    </w:p>
    <w:p w14:paraId="53CD7852" w14:textId="6E3993A7" w:rsidR="00123A3A" w:rsidRDefault="00123A3A"/>
    <w:sdt>
      <w:sdtPr>
        <w:rPr>
          <w:rFonts w:asciiTheme="minorHAnsi" w:eastAsiaTheme="minorHAnsi" w:hAnsiTheme="minorHAnsi" w:cstheme="minorBidi"/>
          <w:b w:val="0"/>
          <w:bCs w:val="0"/>
          <w:color w:val="auto"/>
          <w:sz w:val="22"/>
          <w:szCs w:val="22"/>
        </w:rPr>
        <w:id w:val="1934630880"/>
        <w:docPartObj>
          <w:docPartGallery w:val="Table of Contents"/>
          <w:docPartUnique/>
        </w:docPartObj>
      </w:sdtPr>
      <w:sdtEndPr>
        <w:rPr>
          <w:noProof/>
        </w:rPr>
      </w:sdtEndPr>
      <w:sdtContent>
        <w:p w14:paraId="2A51FAFE" w14:textId="197F8A64" w:rsidR="00123A3A" w:rsidRDefault="00123A3A">
          <w:pPr>
            <w:pStyle w:val="TOCHeading"/>
          </w:pPr>
          <w:r>
            <w:t>Table of Contents</w:t>
          </w:r>
        </w:p>
        <w:p w14:paraId="4CECD16E" w14:textId="77777777" w:rsidR="00285E40" w:rsidRPr="00285E40" w:rsidRDefault="00285E40" w:rsidP="00285E40"/>
        <w:p w14:paraId="1CC11B32" w14:textId="047FF93B" w:rsidR="00927AD3" w:rsidRDefault="00123A3A">
          <w:pPr>
            <w:pStyle w:val="TOC1"/>
            <w:tabs>
              <w:tab w:val="left" w:pos="440"/>
              <w:tab w:val="right" w:leader="dot" w:pos="10621"/>
            </w:tabs>
            <w:rPr>
              <w:rFonts w:eastAsiaTheme="minorEastAsia"/>
              <w:noProof/>
              <w:lang w:val="en-IN" w:eastAsia="en-IN"/>
            </w:rPr>
          </w:pPr>
          <w:r>
            <w:fldChar w:fldCharType="begin"/>
          </w:r>
          <w:r>
            <w:instrText xml:space="preserve"> TOC \o "1-3" \h \z \u </w:instrText>
          </w:r>
          <w:r>
            <w:fldChar w:fldCharType="separate"/>
          </w:r>
          <w:hyperlink w:anchor="_Toc28944291" w:history="1">
            <w:r w:rsidR="00927AD3" w:rsidRPr="00695A3C">
              <w:rPr>
                <w:rStyle w:val="Hyperlink"/>
                <w:rFonts w:ascii="Arial" w:hAnsi="Arial" w:cs="Arial"/>
                <w:noProof/>
              </w:rPr>
              <w:t>1</w:t>
            </w:r>
            <w:r w:rsidR="00927AD3">
              <w:rPr>
                <w:rFonts w:eastAsiaTheme="minorEastAsia"/>
                <w:noProof/>
                <w:lang w:val="en-IN" w:eastAsia="en-IN"/>
              </w:rPr>
              <w:tab/>
            </w:r>
            <w:r w:rsidR="00927AD3" w:rsidRPr="00695A3C">
              <w:rPr>
                <w:rStyle w:val="Hyperlink"/>
                <w:rFonts w:ascii="Arial" w:hAnsi="Arial" w:cs="Arial"/>
                <w:noProof/>
              </w:rPr>
              <w:t>Introduction</w:t>
            </w:r>
            <w:r w:rsidR="00927AD3">
              <w:rPr>
                <w:noProof/>
                <w:webHidden/>
              </w:rPr>
              <w:tab/>
            </w:r>
            <w:r w:rsidR="00927AD3">
              <w:rPr>
                <w:noProof/>
                <w:webHidden/>
              </w:rPr>
              <w:fldChar w:fldCharType="begin"/>
            </w:r>
            <w:r w:rsidR="00927AD3">
              <w:rPr>
                <w:noProof/>
                <w:webHidden/>
              </w:rPr>
              <w:instrText xml:space="preserve"> PAGEREF _Toc28944291 \h </w:instrText>
            </w:r>
            <w:r w:rsidR="00927AD3">
              <w:rPr>
                <w:noProof/>
                <w:webHidden/>
              </w:rPr>
            </w:r>
            <w:r w:rsidR="00927AD3">
              <w:rPr>
                <w:noProof/>
                <w:webHidden/>
              </w:rPr>
              <w:fldChar w:fldCharType="separate"/>
            </w:r>
            <w:r w:rsidR="00927AD3">
              <w:rPr>
                <w:noProof/>
                <w:webHidden/>
              </w:rPr>
              <w:t>3</w:t>
            </w:r>
            <w:r w:rsidR="00927AD3">
              <w:rPr>
                <w:noProof/>
                <w:webHidden/>
              </w:rPr>
              <w:fldChar w:fldCharType="end"/>
            </w:r>
          </w:hyperlink>
        </w:p>
        <w:p w14:paraId="373D1ECD" w14:textId="109C9A7A" w:rsidR="00927AD3" w:rsidRDefault="00034412">
          <w:pPr>
            <w:pStyle w:val="TOC1"/>
            <w:tabs>
              <w:tab w:val="left" w:pos="440"/>
              <w:tab w:val="right" w:leader="dot" w:pos="10621"/>
            </w:tabs>
            <w:rPr>
              <w:rFonts w:eastAsiaTheme="minorEastAsia"/>
              <w:noProof/>
              <w:lang w:val="en-IN" w:eastAsia="en-IN"/>
            </w:rPr>
          </w:pPr>
          <w:hyperlink w:anchor="_Toc28944292" w:history="1">
            <w:r w:rsidR="00927AD3" w:rsidRPr="00695A3C">
              <w:rPr>
                <w:rStyle w:val="Hyperlink"/>
                <w:rFonts w:ascii="Arial" w:hAnsi="Arial" w:cs="Arial"/>
                <w:noProof/>
              </w:rPr>
              <w:t>2</w:t>
            </w:r>
            <w:r w:rsidR="00927AD3">
              <w:rPr>
                <w:rFonts w:eastAsiaTheme="minorEastAsia"/>
                <w:noProof/>
                <w:lang w:val="en-IN" w:eastAsia="en-IN"/>
              </w:rPr>
              <w:tab/>
            </w:r>
            <w:r w:rsidR="00927AD3" w:rsidRPr="00695A3C">
              <w:rPr>
                <w:rStyle w:val="Hyperlink"/>
                <w:rFonts w:ascii="Arial" w:hAnsi="Arial" w:cs="Arial"/>
                <w:noProof/>
              </w:rPr>
              <w:t>Glossary</w:t>
            </w:r>
            <w:r w:rsidR="00927AD3">
              <w:rPr>
                <w:noProof/>
                <w:webHidden/>
              </w:rPr>
              <w:tab/>
            </w:r>
            <w:r w:rsidR="00927AD3">
              <w:rPr>
                <w:noProof/>
                <w:webHidden/>
              </w:rPr>
              <w:fldChar w:fldCharType="begin"/>
            </w:r>
            <w:r w:rsidR="00927AD3">
              <w:rPr>
                <w:noProof/>
                <w:webHidden/>
              </w:rPr>
              <w:instrText xml:space="preserve"> PAGEREF _Toc28944292 \h </w:instrText>
            </w:r>
            <w:r w:rsidR="00927AD3">
              <w:rPr>
                <w:noProof/>
                <w:webHidden/>
              </w:rPr>
            </w:r>
            <w:r w:rsidR="00927AD3">
              <w:rPr>
                <w:noProof/>
                <w:webHidden/>
              </w:rPr>
              <w:fldChar w:fldCharType="separate"/>
            </w:r>
            <w:r w:rsidR="00927AD3">
              <w:rPr>
                <w:noProof/>
                <w:webHidden/>
              </w:rPr>
              <w:t>3</w:t>
            </w:r>
            <w:r w:rsidR="00927AD3">
              <w:rPr>
                <w:noProof/>
                <w:webHidden/>
              </w:rPr>
              <w:fldChar w:fldCharType="end"/>
            </w:r>
          </w:hyperlink>
        </w:p>
        <w:p w14:paraId="3ED36132" w14:textId="4DA18E39" w:rsidR="00927AD3" w:rsidRDefault="00034412">
          <w:pPr>
            <w:pStyle w:val="TOC1"/>
            <w:tabs>
              <w:tab w:val="left" w:pos="440"/>
              <w:tab w:val="right" w:leader="dot" w:pos="10621"/>
            </w:tabs>
            <w:rPr>
              <w:rFonts w:eastAsiaTheme="minorEastAsia"/>
              <w:noProof/>
              <w:lang w:val="en-IN" w:eastAsia="en-IN"/>
            </w:rPr>
          </w:pPr>
          <w:hyperlink w:anchor="_Toc28944293" w:history="1">
            <w:r w:rsidR="00927AD3" w:rsidRPr="00695A3C">
              <w:rPr>
                <w:rStyle w:val="Hyperlink"/>
                <w:noProof/>
              </w:rPr>
              <w:t>3</w:t>
            </w:r>
            <w:r w:rsidR="00927AD3">
              <w:rPr>
                <w:rFonts w:eastAsiaTheme="minorEastAsia"/>
                <w:noProof/>
                <w:lang w:val="en-IN" w:eastAsia="en-IN"/>
              </w:rPr>
              <w:tab/>
            </w:r>
            <w:r w:rsidR="00927AD3" w:rsidRPr="00695A3C">
              <w:rPr>
                <w:rStyle w:val="Hyperlink"/>
                <w:noProof/>
              </w:rPr>
              <w:t>IOT – A general Overview</w:t>
            </w:r>
            <w:r w:rsidR="00927AD3">
              <w:rPr>
                <w:noProof/>
                <w:webHidden/>
              </w:rPr>
              <w:tab/>
            </w:r>
            <w:r w:rsidR="00927AD3">
              <w:rPr>
                <w:noProof/>
                <w:webHidden/>
              </w:rPr>
              <w:fldChar w:fldCharType="begin"/>
            </w:r>
            <w:r w:rsidR="00927AD3">
              <w:rPr>
                <w:noProof/>
                <w:webHidden/>
              </w:rPr>
              <w:instrText xml:space="preserve"> PAGEREF _Toc28944293 \h </w:instrText>
            </w:r>
            <w:r w:rsidR="00927AD3">
              <w:rPr>
                <w:noProof/>
                <w:webHidden/>
              </w:rPr>
            </w:r>
            <w:r w:rsidR="00927AD3">
              <w:rPr>
                <w:noProof/>
                <w:webHidden/>
              </w:rPr>
              <w:fldChar w:fldCharType="separate"/>
            </w:r>
            <w:r w:rsidR="00927AD3">
              <w:rPr>
                <w:noProof/>
                <w:webHidden/>
              </w:rPr>
              <w:t>4</w:t>
            </w:r>
            <w:r w:rsidR="00927AD3">
              <w:rPr>
                <w:noProof/>
                <w:webHidden/>
              </w:rPr>
              <w:fldChar w:fldCharType="end"/>
            </w:r>
          </w:hyperlink>
        </w:p>
        <w:p w14:paraId="4E449EAB" w14:textId="75895E26" w:rsidR="00927AD3" w:rsidRDefault="00034412">
          <w:pPr>
            <w:pStyle w:val="TOC2"/>
            <w:tabs>
              <w:tab w:val="left" w:pos="880"/>
              <w:tab w:val="right" w:leader="dot" w:pos="10621"/>
            </w:tabs>
            <w:rPr>
              <w:rFonts w:eastAsiaTheme="minorEastAsia"/>
              <w:noProof/>
              <w:lang w:val="en-IN" w:eastAsia="en-IN"/>
            </w:rPr>
          </w:pPr>
          <w:hyperlink w:anchor="_Toc28944294" w:history="1">
            <w:r w:rsidR="00927AD3" w:rsidRPr="00695A3C">
              <w:rPr>
                <w:rStyle w:val="Hyperlink"/>
                <w:noProof/>
              </w:rPr>
              <w:t>3.1</w:t>
            </w:r>
            <w:r w:rsidR="00927AD3">
              <w:rPr>
                <w:rFonts w:eastAsiaTheme="minorEastAsia"/>
                <w:noProof/>
                <w:lang w:val="en-IN" w:eastAsia="en-IN"/>
              </w:rPr>
              <w:tab/>
            </w:r>
            <w:r w:rsidR="00927AD3" w:rsidRPr="00695A3C">
              <w:rPr>
                <w:rStyle w:val="Hyperlink"/>
                <w:noProof/>
              </w:rPr>
              <w:t>Basic introduction</w:t>
            </w:r>
            <w:r w:rsidR="00927AD3">
              <w:rPr>
                <w:noProof/>
                <w:webHidden/>
              </w:rPr>
              <w:tab/>
            </w:r>
            <w:r w:rsidR="00927AD3">
              <w:rPr>
                <w:noProof/>
                <w:webHidden/>
              </w:rPr>
              <w:fldChar w:fldCharType="begin"/>
            </w:r>
            <w:r w:rsidR="00927AD3">
              <w:rPr>
                <w:noProof/>
                <w:webHidden/>
              </w:rPr>
              <w:instrText xml:space="preserve"> PAGEREF _Toc28944294 \h </w:instrText>
            </w:r>
            <w:r w:rsidR="00927AD3">
              <w:rPr>
                <w:noProof/>
                <w:webHidden/>
              </w:rPr>
            </w:r>
            <w:r w:rsidR="00927AD3">
              <w:rPr>
                <w:noProof/>
                <w:webHidden/>
              </w:rPr>
              <w:fldChar w:fldCharType="separate"/>
            </w:r>
            <w:r w:rsidR="00927AD3">
              <w:rPr>
                <w:noProof/>
                <w:webHidden/>
              </w:rPr>
              <w:t>4</w:t>
            </w:r>
            <w:r w:rsidR="00927AD3">
              <w:rPr>
                <w:noProof/>
                <w:webHidden/>
              </w:rPr>
              <w:fldChar w:fldCharType="end"/>
            </w:r>
          </w:hyperlink>
        </w:p>
        <w:p w14:paraId="3987E85A" w14:textId="4CC46C4F" w:rsidR="00927AD3" w:rsidRDefault="00034412">
          <w:pPr>
            <w:pStyle w:val="TOC2"/>
            <w:tabs>
              <w:tab w:val="left" w:pos="880"/>
              <w:tab w:val="right" w:leader="dot" w:pos="10621"/>
            </w:tabs>
            <w:rPr>
              <w:rFonts w:eastAsiaTheme="minorEastAsia"/>
              <w:noProof/>
              <w:lang w:val="en-IN" w:eastAsia="en-IN"/>
            </w:rPr>
          </w:pPr>
          <w:hyperlink w:anchor="_Toc28944295" w:history="1">
            <w:r w:rsidR="00927AD3" w:rsidRPr="00695A3C">
              <w:rPr>
                <w:rStyle w:val="Hyperlink"/>
                <w:noProof/>
              </w:rPr>
              <w:t>3.2</w:t>
            </w:r>
            <w:r w:rsidR="00927AD3">
              <w:rPr>
                <w:rFonts w:eastAsiaTheme="minorEastAsia"/>
                <w:noProof/>
                <w:lang w:val="en-IN" w:eastAsia="en-IN"/>
              </w:rPr>
              <w:tab/>
            </w:r>
            <w:r w:rsidR="00927AD3" w:rsidRPr="00695A3C">
              <w:rPr>
                <w:rStyle w:val="Hyperlink"/>
                <w:noProof/>
              </w:rPr>
              <w:t>Visual representations</w:t>
            </w:r>
            <w:r w:rsidR="00927AD3">
              <w:rPr>
                <w:noProof/>
                <w:webHidden/>
              </w:rPr>
              <w:tab/>
            </w:r>
            <w:r w:rsidR="00927AD3">
              <w:rPr>
                <w:noProof/>
                <w:webHidden/>
              </w:rPr>
              <w:fldChar w:fldCharType="begin"/>
            </w:r>
            <w:r w:rsidR="00927AD3">
              <w:rPr>
                <w:noProof/>
                <w:webHidden/>
              </w:rPr>
              <w:instrText xml:space="preserve"> PAGEREF _Toc28944295 \h </w:instrText>
            </w:r>
            <w:r w:rsidR="00927AD3">
              <w:rPr>
                <w:noProof/>
                <w:webHidden/>
              </w:rPr>
            </w:r>
            <w:r w:rsidR="00927AD3">
              <w:rPr>
                <w:noProof/>
                <w:webHidden/>
              </w:rPr>
              <w:fldChar w:fldCharType="separate"/>
            </w:r>
            <w:r w:rsidR="00927AD3">
              <w:rPr>
                <w:noProof/>
                <w:webHidden/>
              </w:rPr>
              <w:t>4</w:t>
            </w:r>
            <w:r w:rsidR="00927AD3">
              <w:rPr>
                <w:noProof/>
                <w:webHidden/>
              </w:rPr>
              <w:fldChar w:fldCharType="end"/>
            </w:r>
          </w:hyperlink>
        </w:p>
        <w:p w14:paraId="2DE9A38E" w14:textId="62F58C2F" w:rsidR="00927AD3" w:rsidRDefault="00034412">
          <w:pPr>
            <w:pStyle w:val="TOC1"/>
            <w:tabs>
              <w:tab w:val="left" w:pos="440"/>
              <w:tab w:val="right" w:leader="dot" w:pos="10621"/>
            </w:tabs>
            <w:rPr>
              <w:rFonts w:eastAsiaTheme="minorEastAsia"/>
              <w:noProof/>
              <w:lang w:val="en-IN" w:eastAsia="en-IN"/>
            </w:rPr>
          </w:pPr>
          <w:hyperlink w:anchor="_Toc28944296" w:history="1">
            <w:r w:rsidR="00927AD3" w:rsidRPr="00695A3C">
              <w:rPr>
                <w:rStyle w:val="Hyperlink"/>
                <w:noProof/>
              </w:rPr>
              <w:t>4</w:t>
            </w:r>
            <w:r w:rsidR="00927AD3">
              <w:rPr>
                <w:rFonts w:eastAsiaTheme="minorEastAsia"/>
                <w:noProof/>
                <w:lang w:val="en-IN" w:eastAsia="en-IN"/>
              </w:rPr>
              <w:tab/>
            </w:r>
            <w:r w:rsidR="00927AD3" w:rsidRPr="00695A3C">
              <w:rPr>
                <w:rStyle w:val="Hyperlink"/>
                <w:noProof/>
              </w:rPr>
              <w:t>Industrial IOT – IIOT</w:t>
            </w:r>
            <w:r w:rsidR="00927AD3">
              <w:rPr>
                <w:noProof/>
                <w:webHidden/>
              </w:rPr>
              <w:tab/>
            </w:r>
            <w:r w:rsidR="00927AD3">
              <w:rPr>
                <w:noProof/>
                <w:webHidden/>
              </w:rPr>
              <w:fldChar w:fldCharType="begin"/>
            </w:r>
            <w:r w:rsidR="00927AD3">
              <w:rPr>
                <w:noProof/>
                <w:webHidden/>
              </w:rPr>
              <w:instrText xml:space="preserve"> PAGEREF _Toc28944296 \h </w:instrText>
            </w:r>
            <w:r w:rsidR="00927AD3">
              <w:rPr>
                <w:noProof/>
                <w:webHidden/>
              </w:rPr>
            </w:r>
            <w:r w:rsidR="00927AD3">
              <w:rPr>
                <w:noProof/>
                <w:webHidden/>
              </w:rPr>
              <w:fldChar w:fldCharType="separate"/>
            </w:r>
            <w:r w:rsidR="00927AD3">
              <w:rPr>
                <w:noProof/>
                <w:webHidden/>
              </w:rPr>
              <w:t>6</w:t>
            </w:r>
            <w:r w:rsidR="00927AD3">
              <w:rPr>
                <w:noProof/>
                <w:webHidden/>
              </w:rPr>
              <w:fldChar w:fldCharType="end"/>
            </w:r>
          </w:hyperlink>
        </w:p>
        <w:p w14:paraId="773456C6" w14:textId="742BB44D" w:rsidR="00927AD3" w:rsidRDefault="00034412">
          <w:pPr>
            <w:pStyle w:val="TOC2"/>
            <w:tabs>
              <w:tab w:val="left" w:pos="880"/>
              <w:tab w:val="right" w:leader="dot" w:pos="10621"/>
            </w:tabs>
            <w:rPr>
              <w:rFonts w:eastAsiaTheme="minorEastAsia"/>
              <w:noProof/>
              <w:lang w:val="en-IN" w:eastAsia="en-IN"/>
            </w:rPr>
          </w:pPr>
          <w:hyperlink w:anchor="_Toc28944297" w:history="1">
            <w:r w:rsidR="00927AD3" w:rsidRPr="00695A3C">
              <w:rPr>
                <w:rStyle w:val="Hyperlink"/>
                <w:noProof/>
              </w:rPr>
              <w:t>4.1</w:t>
            </w:r>
            <w:r w:rsidR="00927AD3">
              <w:rPr>
                <w:rFonts w:eastAsiaTheme="minorEastAsia"/>
                <w:noProof/>
                <w:lang w:val="en-IN" w:eastAsia="en-IN"/>
              </w:rPr>
              <w:tab/>
            </w:r>
            <w:r w:rsidR="00927AD3" w:rsidRPr="00695A3C">
              <w:rPr>
                <w:rStyle w:val="Hyperlink"/>
                <w:noProof/>
              </w:rPr>
              <w:t>Industry 4.0</w:t>
            </w:r>
            <w:r w:rsidR="00927AD3">
              <w:rPr>
                <w:noProof/>
                <w:webHidden/>
              </w:rPr>
              <w:tab/>
            </w:r>
            <w:r w:rsidR="00927AD3">
              <w:rPr>
                <w:noProof/>
                <w:webHidden/>
              </w:rPr>
              <w:fldChar w:fldCharType="begin"/>
            </w:r>
            <w:r w:rsidR="00927AD3">
              <w:rPr>
                <w:noProof/>
                <w:webHidden/>
              </w:rPr>
              <w:instrText xml:space="preserve"> PAGEREF _Toc28944297 \h </w:instrText>
            </w:r>
            <w:r w:rsidR="00927AD3">
              <w:rPr>
                <w:noProof/>
                <w:webHidden/>
              </w:rPr>
            </w:r>
            <w:r w:rsidR="00927AD3">
              <w:rPr>
                <w:noProof/>
                <w:webHidden/>
              </w:rPr>
              <w:fldChar w:fldCharType="separate"/>
            </w:r>
            <w:r w:rsidR="00927AD3">
              <w:rPr>
                <w:noProof/>
                <w:webHidden/>
              </w:rPr>
              <w:t>6</w:t>
            </w:r>
            <w:r w:rsidR="00927AD3">
              <w:rPr>
                <w:noProof/>
                <w:webHidden/>
              </w:rPr>
              <w:fldChar w:fldCharType="end"/>
            </w:r>
          </w:hyperlink>
        </w:p>
        <w:p w14:paraId="2DF1E21E" w14:textId="47BD6A85" w:rsidR="00927AD3" w:rsidRDefault="00034412">
          <w:pPr>
            <w:pStyle w:val="TOC2"/>
            <w:tabs>
              <w:tab w:val="left" w:pos="880"/>
              <w:tab w:val="right" w:leader="dot" w:pos="10621"/>
            </w:tabs>
            <w:rPr>
              <w:rFonts w:eastAsiaTheme="minorEastAsia"/>
              <w:noProof/>
              <w:lang w:val="en-IN" w:eastAsia="en-IN"/>
            </w:rPr>
          </w:pPr>
          <w:hyperlink w:anchor="_Toc28944298" w:history="1">
            <w:r w:rsidR="00927AD3" w:rsidRPr="00695A3C">
              <w:rPr>
                <w:rStyle w:val="Hyperlink"/>
                <w:noProof/>
              </w:rPr>
              <w:t>4.2</w:t>
            </w:r>
            <w:r w:rsidR="00927AD3">
              <w:rPr>
                <w:rFonts w:eastAsiaTheme="minorEastAsia"/>
                <w:noProof/>
                <w:lang w:val="en-IN" w:eastAsia="en-IN"/>
              </w:rPr>
              <w:tab/>
            </w:r>
            <w:r w:rsidR="00927AD3" w:rsidRPr="00695A3C">
              <w:rPr>
                <w:rStyle w:val="Hyperlink"/>
                <w:noProof/>
              </w:rPr>
              <w:t>Vendors in this space</w:t>
            </w:r>
            <w:r w:rsidR="00927AD3">
              <w:rPr>
                <w:noProof/>
                <w:webHidden/>
              </w:rPr>
              <w:tab/>
            </w:r>
            <w:r w:rsidR="00927AD3">
              <w:rPr>
                <w:noProof/>
                <w:webHidden/>
              </w:rPr>
              <w:fldChar w:fldCharType="begin"/>
            </w:r>
            <w:r w:rsidR="00927AD3">
              <w:rPr>
                <w:noProof/>
                <w:webHidden/>
              </w:rPr>
              <w:instrText xml:space="preserve"> PAGEREF _Toc28944298 \h </w:instrText>
            </w:r>
            <w:r w:rsidR="00927AD3">
              <w:rPr>
                <w:noProof/>
                <w:webHidden/>
              </w:rPr>
            </w:r>
            <w:r w:rsidR="00927AD3">
              <w:rPr>
                <w:noProof/>
                <w:webHidden/>
              </w:rPr>
              <w:fldChar w:fldCharType="separate"/>
            </w:r>
            <w:r w:rsidR="00927AD3">
              <w:rPr>
                <w:noProof/>
                <w:webHidden/>
              </w:rPr>
              <w:t>6</w:t>
            </w:r>
            <w:r w:rsidR="00927AD3">
              <w:rPr>
                <w:noProof/>
                <w:webHidden/>
              </w:rPr>
              <w:fldChar w:fldCharType="end"/>
            </w:r>
          </w:hyperlink>
        </w:p>
        <w:p w14:paraId="337C59DD" w14:textId="21139243" w:rsidR="00927AD3" w:rsidRDefault="00034412">
          <w:pPr>
            <w:pStyle w:val="TOC2"/>
            <w:tabs>
              <w:tab w:val="left" w:pos="880"/>
              <w:tab w:val="right" w:leader="dot" w:pos="10621"/>
            </w:tabs>
            <w:rPr>
              <w:rFonts w:eastAsiaTheme="minorEastAsia"/>
              <w:noProof/>
              <w:lang w:val="en-IN" w:eastAsia="en-IN"/>
            </w:rPr>
          </w:pPr>
          <w:hyperlink w:anchor="_Toc28944299" w:history="1">
            <w:r w:rsidR="00927AD3" w:rsidRPr="00695A3C">
              <w:rPr>
                <w:rStyle w:val="Hyperlink"/>
                <w:noProof/>
              </w:rPr>
              <w:t>4.3</w:t>
            </w:r>
            <w:r w:rsidR="00927AD3">
              <w:rPr>
                <w:rFonts w:eastAsiaTheme="minorEastAsia"/>
                <w:noProof/>
                <w:lang w:val="en-IN" w:eastAsia="en-IN"/>
              </w:rPr>
              <w:tab/>
            </w:r>
            <w:r w:rsidR="00927AD3" w:rsidRPr="00695A3C">
              <w:rPr>
                <w:rStyle w:val="Hyperlink"/>
                <w:noProof/>
              </w:rPr>
              <w:t>Key Features offered by vendors in their IIOT products</w:t>
            </w:r>
            <w:r w:rsidR="00927AD3">
              <w:rPr>
                <w:noProof/>
                <w:webHidden/>
              </w:rPr>
              <w:tab/>
            </w:r>
            <w:r w:rsidR="00927AD3">
              <w:rPr>
                <w:noProof/>
                <w:webHidden/>
              </w:rPr>
              <w:fldChar w:fldCharType="begin"/>
            </w:r>
            <w:r w:rsidR="00927AD3">
              <w:rPr>
                <w:noProof/>
                <w:webHidden/>
              </w:rPr>
              <w:instrText xml:space="preserve"> PAGEREF _Toc28944299 \h </w:instrText>
            </w:r>
            <w:r w:rsidR="00927AD3">
              <w:rPr>
                <w:noProof/>
                <w:webHidden/>
              </w:rPr>
            </w:r>
            <w:r w:rsidR="00927AD3">
              <w:rPr>
                <w:noProof/>
                <w:webHidden/>
              </w:rPr>
              <w:fldChar w:fldCharType="separate"/>
            </w:r>
            <w:r w:rsidR="00927AD3">
              <w:rPr>
                <w:noProof/>
                <w:webHidden/>
              </w:rPr>
              <w:t>6</w:t>
            </w:r>
            <w:r w:rsidR="00927AD3">
              <w:rPr>
                <w:noProof/>
                <w:webHidden/>
              </w:rPr>
              <w:fldChar w:fldCharType="end"/>
            </w:r>
          </w:hyperlink>
        </w:p>
        <w:p w14:paraId="44903945" w14:textId="50FA775F" w:rsidR="00927AD3" w:rsidRDefault="00034412">
          <w:pPr>
            <w:pStyle w:val="TOC3"/>
            <w:tabs>
              <w:tab w:val="left" w:pos="1320"/>
              <w:tab w:val="right" w:leader="dot" w:pos="10621"/>
            </w:tabs>
            <w:rPr>
              <w:rFonts w:eastAsiaTheme="minorEastAsia"/>
              <w:noProof/>
              <w:lang w:val="en-IN" w:eastAsia="en-IN"/>
            </w:rPr>
          </w:pPr>
          <w:hyperlink w:anchor="_Toc28944300" w:history="1">
            <w:r w:rsidR="00927AD3" w:rsidRPr="00695A3C">
              <w:rPr>
                <w:rStyle w:val="Hyperlink"/>
                <w:noProof/>
              </w:rPr>
              <w:t>4.3.1</w:t>
            </w:r>
            <w:r w:rsidR="00927AD3">
              <w:rPr>
                <w:rFonts w:eastAsiaTheme="minorEastAsia"/>
                <w:noProof/>
                <w:lang w:val="en-IN" w:eastAsia="en-IN"/>
              </w:rPr>
              <w:tab/>
            </w:r>
            <w:r w:rsidR="00927AD3" w:rsidRPr="00695A3C">
              <w:rPr>
                <w:rStyle w:val="Hyperlink"/>
                <w:noProof/>
              </w:rPr>
              <w:t>Connectivity</w:t>
            </w:r>
            <w:r w:rsidR="00927AD3">
              <w:rPr>
                <w:noProof/>
                <w:webHidden/>
              </w:rPr>
              <w:tab/>
            </w:r>
            <w:r w:rsidR="00927AD3">
              <w:rPr>
                <w:noProof/>
                <w:webHidden/>
              </w:rPr>
              <w:fldChar w:fldCharType="begin"/>
            </w:r>
            <w:r w:rsidR="00927AD3">
              <w:rPr>
                <w:noProof/>
                <w:webHidden/>
              </w:rPr>
              <w:instrText xml:space="preserve"> PAGEREF _Toc28944300 \h </w:instrText>
            </w:r>
            <w:r w:rsidR="00927AD3">
              <w:rPr>
                <w:noProof/>
                <w:webHidden/>
              </w:rPr>
            </w:r>
            <w:r w:rsidR="00927AD3">
              <w:rPr>
                <w:noProof/>
                <w:webHidden/>
              </w:rPr>
              <w:fldChar w:fldCharType="separate"/>
            </w:r>
            <w:r w:rsidR="00927AD3">
              <w:rPr>
                <w:noProof/>
                <w:webHidden/>
              </w:rPr>
              <w:t>7</w:t>
            </w:r>
            <w:r w:rsidR="00927AD3">
              <w:rPr>
                <w:noProof/>
                <w:webHidden/>
              </w:rPr>
              <w:fldChar w:fldCharType="end"/>
            </w:r>
          </w:hyperlink>
        </w:p>
        <w:p w14:paraId="6BF1D891" w14:textId="77268939" w:rsidR="00927AD3" w:rsidRDefault="00034412">
          <w:pPr>
            <w:pStyle w:val="TOC3"/>
            <w:tabs>
              <w:tab w:val="left" w:pos="1320"/>
              <w:tab w:val="right" w:leader="dot" w:pos="10621"/>
            </w:tabs>
            <w:rPr>
              <w:rFonts w:eastAsiaTheme="minorEastAsia"/>
              <w:noProof/>
              <w:lang w:val="en-IN" w:eastAsia="en-IN"/>
            </w:rPr>
          </w:pPr>
          <w:hyperlink w:anchor="_Toc28944301" w:history="1">
            <w:r w:rsidR="00927AD3" w:rsidRPr="00695A3C">
              <w:rPr>
                <w:rStyle w:val="Hyperlink"/>
                <w:noProof/>
              </w:rPr>
              <w:t>4.3.2</w:t>
            </w:r>
            <w:r w:rsidR="00927AD3">
              <w:rPr>
                <w:rFonts w:eastAsiaTheme="minorEastAsia"/>
                <w:noProof/>
                <w:lang w:val="en-IN" w:eastAsia="en-IN"/>
              </w:rPr>
              <w:tab/>
            </w:r>
            <w:r w:rsidR="00927AD3" w:rsidRPr="00695A3C">
              <w:rPr>
                <w:rStyle w:val="Hyperlink"/>
                <w:noProof/>
              </w:rPr>
              <w:t>Managing devices</w:t>
            </w:r>
            <w:r w:rsidR="00927AD3">
              <w:rPr>
                <w:noProof/>
                <w:webHidden/>
              </w:rPr>
              <w:tab/>
            </w:r>
            <w:r w:rsidR="00927AD3">
              <w:rPr>
                <w:noProof/>
                <w:webHidden/>
              </w:rPr>
              <w:fldChar w:fldCharType="begin"/>
            </w:r>
            <w:r w:rsidR="00927AD3">
              <w:rPr>
                <w:noProof/>
                <w:webHidden/>
              </w:rPr>
              <w:instrText xml:space="preserve"> PAGEREF _Toc28944301 \h </w:instrText>
            </w:r>
            <w:r w:rsidR="00927AD3">
              <w:rPr>
                <w:noProof/>
                <w:webHidden/>
              </w:rPr>
            </w:r>
            <w:r w:rsidR="00927AD3">
              <w:rPr>
                <w:noProof/>
                <w:webHidden/>
              </w:rPr>
              <w:fldChar w:fldCharType="separate"/>
            </w:r>
            <w:r w:rsidR="00927AD3">
              <w:rPr>
                <w:noProof/>
                <w:webHidden/>
              </w:rPr>
              <w:t>7</w:t>
            </w:r>
            <w:r w:rsidR="00927AD3">
              <w:rPr>
                <w:noProof/>
                <w:webHidden/>
              </w:rPr>
              <w:fldChar w:fldCharType="end"/>
            </w:r>
          </w:hyperlink>
        </w:p>
        <w:p w14:paraId="380E1DF9" w14:textId="0446A24B" w:rsidR="00927AD3" w:rsidRDefault="00034412">
          <w:pPr>
            <w:pStyle w:val="TOC3"/>
            <w:tabs>
              <w:tab w:val="left" w:pos="1320"/>
              <w:tab w:val="right" w:leader="dot" w:pos="10621"/>
            </w:tabs>
            <w:rPr>
              <w:rFonts w:eastAsiaTheme="minorEastAsia"/>
              <w:noProof/>
              <w:lang w:val="en-IN" w:eastAsia="en-IN"/>
            </w:rPr>
          </w:pPr>
          <w:hyperlink w:anchor="_Toc28944302" w:history="1">
            <w:r w:rsidR="00927AD3" w:rsidRPr="00695A3C">
              <w:rPr>
                <w:rStyle w:val="Hyperlink"/>
                <w:noProof/>
              </w:rPr>
              <w:t>4.3.3</w:t>
            </w:r>
            <w:r w:rsidR="00927AD3">
              <w:rPr>
                <w:rFonts w:eastAsiaTheme="minorEastAsia"/>
                <w:noProof/>
                <w:lang w:val="en-IN" w:eastAsia="en-IN"/>
              </w:rPr>
              <w:tab/>
            </w:r>
            <w:r w:rsidR="00927AD3" w:rsidRPr="00695A3C">
              <w:rPr>
                <w:rStyle w:val="Hyperlink"/>
                <w:noProof/>
              </w:rPr>
              <w:t>Data collection</w:t>
            </w:r>
            <w:r w:rsidR="00927AD3">
              <w:rPr>
                <w:noProof/>
                <w:webHidden/>
              </w:rPr>
              <w:tab/>
            </w:r>
            <w:r w:rsidR="00927AD3">
              <w:rPr>
                <w:noProof/>
                <w:webHidden/>
              </w:rPr>
              <w:fldChar w:fldCharType="begin"/>
            </w:r>
            <w:r w:rsidR="00927AD3">
              <w:rPr>
                <w:noProof/>
                <w:webHidden/>
              </w:rPr>
              <w:instrText xml:space="preserve"> PAGEREF _Toc28944302 \h </w:instrText>
            </w:r>
            <w:r w:rsidR="00927AD3">
              <w:rPr>
                <w:noProof/>
                <w:webHidden/>
              </w:rPr>
            </w:r>
            <w:r w:rsidR="00927AD3">
              <w:rPr>
                <w:noProof/>
                <w:webHidden/>
              </w:rPr>
              <w:fldChar w:fldCharType="separate"/>
            </w:r>
            <w:r w:rsidR="00927AD3">
              <w:rPr>
                <w:noProof/>
                <w:webHidden/>
              </w:rPr>
              <w:t>7</w:t>
            </w:r>
            <w:r w:rsidR="00927AD3">
              <w:rPr>
                <w:noProof/>
                <w:webHidden/>
              </w:rPr>
              <w:fldChar w:fldCharType="end"/>
            </w:r>
          </w:hyperlink>
        </w:p>
        <w:p w14:paraId="10A0B77F" w14:textId="7DA20DE0" w:rsidR="00927AD3" w:rsidRDefault="00034412">
          <w:pPr>
            <w:pStyle w:val="TOC3"/>
            <w:tabs>
              <w:tab w:val="left" w:pos="1320"/>
              <w:tab w:val="right" w:leader="dot" w:pos="10621"/>
            </w:tabs>
            <w:rPr>
              <w:rFonts w:eastAsiaTheme="minorEastAsia"/>
              <w:noProof/>
              <w:lang w:val="en-IN" w:eastAsia="en-IN"/>
            </w:rPr>
          </w:pPr>
          <w:hyperlink w:anchor="_Toc28944303" w:history="1">
            <w:r w:rsidR="00927AD3" w:rsidRPr="00695A3C">
              <w:rPr>
                <w:rStyle w:val="Hyperlink"/>
                <w:noProof/>
              </w:rPr>
              <w:t>4.3.4</w:t>
            </w:r>
            <w:r w:rsidR="00927AD3">
              <w:rPr>
                <w:rFonts w:eastAsiaTheme="minorEastAsia"/>
                <w:noProof/>
                <w:lang w:val="en-IN" w:eastAsia="en-IN"/>
              </w:rPr>
              <w:tab/>
            </w:r>
            <w:r w:rsidR="00927AD3" w:rsidRPr="00695A3C">
              <w:rPr>
                <w:rStyle w:val="Hyperlink"/>
                <w:noProof/>
              </w:rPr>
              <w:t>Data processing and analytics</w:t>
            </w:r>
            <w:r w:rsidR="00927AD3">
              <w:rPr>
                <w:noProof/>
                <w:webHidden/>
              </w:rPr>
              <w:tab/>
            </w:r>
            <w:r w:rsidR="00927AD3">
              <w:rPr>
                <w:noProof/>
                <w:webHidden/>
              </w:rPr>
              <w:fldChar w:fldCharType="begin"/>
            </w:r>
            <w:r w:rsidR="00927AD3">
              <w:rPr>
                <w:noProof/>
                <w:webHidden/>
              </w:rPr>
              <w:instrText xml:space="preserve"> PAGEREF _Toc28944303 \h </w:instrText>
            </w:r>
            <w:r w:rsidR="00927AD3">
              <w:rPr>
                <w:noProof/>
                <w:webHidden/>
              </w:rPr>
            </w:r>
            <w:r w:rsidR="00927AD3">
              <w:rPr>
                <w:noProof/>
                <w:webHidden/>
              </w:rPr>
              <w:fldChar w:fldCharType="separate"/>
            </w:r>
            <w:r w:rsidR="00927AD3">
              <w:rPr>
                <w:noProof/>
                <w:webHidden/>
              </w:rPr>
              <w:t>7</w:t>
            </w:r>
            <w:r w:rsidR="00927AD3">
              <w:rPr>
                <w:noProof/>
                <w:webHidden/>
              </w:rPr>
              <w:fldChar w:fldCharType="end"/>
            </w:r>
          </w:hyperlink>
        </w:p>
        <w:p w14:paraId="00AC350B" w14:textId="5D80253E" w:rsidR="00927AD3" w:rsidRDefault="00034412">
          <w:pPr>
            <w:pStyle w:val="TOC1"/>
            <w:tabs>
              <w:tab w:val="left" w:pos="440"/>
              <w:tab w:val="right" w:leader="dot" w:pos="10621"/>
            </w:tabs>
            <w:rPr>
              <w:rFonts w:eastAsiaTheme="minorEastAsia"/>
              <w:noProof/>
              <w:lang w:val="en-IN" w:eastAsia="en-IN"/>
            </w:rPr>
          </w:pPr>
          <w:hyperlink w:anchor="_Toc28944304" w:history="1">
            <w:r w:rsidR="00927AD3" w:rsidRPr="00695A3C">
              <w:rPr>
                <w:rStyle w:val="Hyperlink"/>
                <w:noProof/>
              </w:rPr>
              <w:t>5</w:t>
            </w:r>
            <w:r w:rsidR="00927AD3">
              <w:rPr>
                <w:rFonts w:eastAsiaTheme="minorEastAsia"/>
                <w:noProof/>
                <w:lang w:val="en-IN" w:eastAsia="en-IN"/>
              </w:rPr>
              <w:tab/>
            </w:r>
            <w:r w:rsidR="00927AD3" w:rsidRPr="00695A3C">
              <w:rPr>
                <w:rStyle w:val="Hyperlink"/>
                <w:noProof/>
              </w:rPr>
              <w:t>Python’s IOT Ecosystem (Links)</w:t>
            </w:r>
            <w:r w:rsidR="00927AD3">
              <w:rPr>
                <w:noProof/>
                <w:webHidden/>
              </w:rPr>
              <w:tab/>
            </w:r>
            <w:r w:rsidR="00927AD3">
              <w:rPr>
                <w:noProof/>
                <w:webHidden/>
              </w:rPr>
              <w:fldChar w:fldCharType="begin"/>
            </w:r>
            <w:r w:rsidR="00927AD3">
              <w:rPr>
                <w:noProof/>
                <w:webHidden/>
              </w:rPr>
              <w:instrText xml:space="preserve"> PAGEREF _Toc28944304 \h </w:instrText>
            </w:r>
            <w:r w:rsidR="00927AD3">
              <w:rPr>
                <w:noProof/>
                <w:webHidden/>
              </w:rPr>
            </w:r>
            <w:r w:rsidR="00927AD3">
              <w:rPr>
                <w:noProof/>
                <w:webHidden/>
              </w:rPr>
              <w:fldChar w:fldCharType="separate"/>
            </w:r>
            <w:r w:rsidR="00927AD3">
              <w:rPr>
                <w:noProof/>
                <w:webHidden/>
              </w:rPr>
              <w:t>7</w:t>
            </w:r>
            <w:r w:rsidR="00927AD3">
              <w:rPr>
                <w:noProof/>
                <w:webHidden/>
              </w:rPr>
              <w:fldChar w:fldCharType="end"/>
            </w:r>
          </w:hyperlink>
        </w:p>
        <w:p w14:paraId="697B996C" w14:textId="5329158C" w:rsidR="00927AD3" w:rsidRDefault="00034412">
          <w:pPr>
            <w:pStyle w:val="TOC1"/>
            <w:tabs>
              <w:tab w:val="left" w:pos="440"/>
              <w:tab w:val="right" w:leader="dot" w:pos="10621"/>
            </w:tabs>
            <w:rPr>
              <w:rFonts w:eastAsiaTheme="minorEastAsia"/>
              <w:noProof/>
              <w:lang w:val="en-IN" w:eastAsia="en-IN"/>
            </w:rPr>
          </w:pPr>
          <w:hyperlink w:anchor="_Toc28944305" w:history="1">
            <w:r w:rsidR="00927AD3" w:rsidRPr="00695A3C">
              <w:rPr>
                <w:rStyle w:val="Hyperlink"/>
                <w:noProof/>
              </w:rPr>
              <w:t>6</w:t>
            </w:r>
            <w:r w:rsidR="00927AD3">
              <w:rPr>
                <w:rFonts w:eastAsiaTheme="minorEastAsia"/>
                <w:noProof/>
                <w:lang w:val="en-IN" w:eastAsia="en-IN"/>
              </w:rPr>
              <w:tab/>
            </w:r>
            <w:r w:rsidR="00927AD3" w:rsidRPr="00695A3C">
              <w:rPr>
                <w:rStyle w:val="Hyperlink"/>
                <w:noProof/>
              </w:rPr>
              <w:t>IOT using Raspberry PI</w:t>
            </w:r>
            <w:r w:rsidR="00927AD3">
              <w:rPr>
                <w:noProof/>
                <w:webHidden/>
              </w:rPr>
              <w:tab/>
            </w:r>
            <w:r w:rsidR="00927AD3">
              <w:rPr>
                <w:noProof/>
                <w:webHidden/>
              </w:rPr>
              <w:fldChar w:fldCharType="begin"/>
            </w:r>
            <w:r w:rsidR="00927AD3">
              <w:rPr>
                <w:noProof/>
                <w:webHidden/>
              </w:rPr>
              <w:instrText xml:space="preserve"> PAGEREF _Toc28944305 \h </w:instrText>
            </w:r>
            <w:r w:rsidR="00927AD3">
              <w:rPr>
                <w:noProof/>
                <w:webHidden/>
              </w:rPr>
            </w:r>
            <w:r w:rsidR="00927AD3">
              <w:rPr>
                <w:noProof/>
                <w:webHidden/>
              </w:rPr>
              <w:fldChar w:fldCharType="separate"/>
            </w:r>
            <w:r w:rsidR="00927AD3">
              <w:rPr>
                <w:noProof/>
                <w:webHidden/>
              </w:rPr>
              <w:t>8</w:t>
            </w:r>
            <w:r w:rsidR="00927AD3">
              <w:rPr>
                <w:noProof/>
                <w:webHidden/>
              </w:rPr>
              <w:fldChar w:fldCharType="end"/>
            </w:r>
          </w:hyperlink>
        </w:p>
        <w:p w14:paraId="2616AA35" w14:textId="08AE2B55" w:rsidR="00123A3A" w:rsidRDefault="00123A3A">
          <w:r>
            <w:rPr>
              <w:b/>
              <w:bCs/>
              <w:noProof/>
            </w:rPr>
            <w:fldChar w:fldCharType="end"/>
          </w:r>
        </w:p>
      </w:sdtContent>
    </w:sdt>
    <w:p w14:paraId="31E25EBC" w14:textId="6E045872" w:rsidR="00123A3A" w:rsidRDefault="00123A3A"/>
    <w:p w14:paraId="37C20BF8" w14:textId="77777777" w:rsidR="00123A3A" w:rsidRDefault="00123A3A"/>
    <w:p w14:paraId="50271A7F" w14:textId="77777777" w:rsidR="00123A3A" w:rsidRDefault="00123A3A"/>
    <w:p w14:paraId="377D3D78" w14:textId="58099BD2" w:rsidR="00123A3A" w:rsidRDefault="00123A3A">
      <w:r>
        <w:br w:type="page"/>
      </w:r>
    </w:p>
    <w:p w14:paraId="03ABBB35" w14:textId="77777777" w:rsidR="00123A3A" w:rsidRDefault="00123A3A"/>
    <w:p w14:paraId="5AABE51B" w14:textId="3F978F8D" w:rsidR="00123A3A" w:rsidRDefault="00123A3A" w:rsidP="00123A3A">
      <w:pPr>
        <w:pStyle w:val="Heading1"/>
        <w:rPr>
          <w:rFonts w:ascii="Arial" w:hAnsi="Arial" w:cs="Arial"/>
        </w:rPr>
      </w:pPr>
      <w:bookmarkStart w:id="0" w:name="_Toc26092301"/>
      <w:bookmarkStart w:id="1" w:name="_Toc28944291"/>
      <w:bookmarkStart w:id="2" w:name="_Hlk26082931"/>
      <w:r>
        <w:rPr>
          <w:rFonts w:ascii="Arial" w:hAnsi="Arial" w:cs="Arial"/>
        </w:rPr>
        <w:t>Introduction</w:t>
      </w:r>
      <w:bookmarkEnd w:id="0"/>
      <w:bookmarkEnd w:id="1"/>
      <w:r>
        <w:rPr>
          <w:rFonts w:ascii="Arial" w:hAnsi="Arial" w:cs="Arial"/>
        </w:rPr>
        <w:t xml:space="preserve"> </w:t>
      </w:r>
    </w:p>
    <w:p w14:paraId="346AEFA3" w14:textId="5E6B38E4" w:rsidR="00162F18" w:rsidRDefault="00277AD0" w:rsidP="00162F18">
      <w:r>
        <w:t xml:space="preserve">This document is meant to </w:t>
      </w:r>
      <w:proofErr w:type="gramStart"/>
      <w:r>
        <w:t>provide an introduction to</w:t>
      </w:r>
      <w:proofErr w:type="gramEnd"/>
      <w:r>
        <w:t xml:space="preserve"> IOT/IIOT and the use of Python  to  build </w:t>
      </w:r>
      <w:r w:rsidR="0082742F">
        <w:t xml:space="preserve">state of the art business and technical </w:t>
      </w:r>
      <w:r>
        <w:t>solutions</w:t>
      </w:r>
      <w:r w:rsidR="0082742F">
        <w:t xml:space="preserve"> in which there is a great synergy between hardware and software.  </w:t>
      </w:r>
    </w:p>
    <w:p w14:paraId="52727B3D" w14:textId="7DE48DFF" w:rsidR="00616C35" w:rsidRDefault="00E94C90" w:rsidP="00E94C90">
      <w:pPr>
        <w:pStyle w:val="Heading1"/>
      </w:pPr>
      <w:r>
        <w:t>IP</w:t>
      </w:r>
    </w:p>
    <w:p w14:paraId="44287A54" w14:textId="696EE56C" w:rsidR="00E94C90" w:rsidRPr="00E94C90" w:rsidRDefault="00E94C90" w:rsidP="00E94C90">
      <w:r>
        <w:t xml:space="preserve">As an author, I will always strive to cite sources. </w:t>
      </w:r>
    </w:p>
    <w:p w14:paraId="777DF537" w14:textId="77777777" w:rsidR="00616C35" w:rsidRDefault="00616C35" w:rsidP="00616C35">
      <w:pPr>
        <w:pStyle w:val="Heading1"/>
        <w:rPr>
          <w:rFonts w:ascii="Arial" w:hAnsi="Arial" w:cs="Arial"/>
        </w:rPr>
      </w:pPr>
      <w:bookmarkStart w:id="3" w:name="_Toc26092302"/>
      <w:bookmarkStart w:id="4" w:name="_Toc28944292"/>
      <w:r>
        <w:rPr>
          <w:rFonts w:ascii="Arial" w:hAnsi="Arial" w:cs="Arial"/>
        </w:rPr>
        <w:t>Glossary</w:t>
      </w:r>
      <w:bookmarkEnd w:id="3"/>
      <w:bookmarkEnd w:id="4"/>
    </w:p>
    <w:p w14:paraId="363523E9" w14:textId="77777777" w:rsidR="00616C35" w:rsidRDefault="00616C35" w:rsidP="00616C35"/>
    <w:tbl>
      <w:tblPr>
        <w:tblStyle w:val="TableGrid"/>
        <w:tblW w:w="0" w:type="auto"/>
        <w:tblLook w:val="04A0" w:firstRow="1" w:lastRow="0" w:firstColumn="1" w:lastColumn="0" w:noHBand="0" w:noVBand="1"/>
      </w:tblPr>
      <w:tblGrid>
        <w:gridCol w:w="675"/>
        <w:gridCol w:w="4113"/>
        <w:gridCol w:w="2394"/>
        <w:gridCol w:w="2394"/>
      </w:tblGrid>
      <w:tr w:rsidR="00616C35" w14:paraId="1D3C8CD0" w14:textId="77777777" w:rsidTr="006E75F9">
        <w:tc>
          <w:tcPr>
            <w:tcW w:w="675" w:type="dxa"/>
          </w:tcPr>
          <w:p w14:paraId="2FAF6EE6" w14:textId="77777777" w:rsidR="00616C35" w:rsidRDefault="00616C35" w:rsidP="006E75F9"/>
        </w:tc>
        <w:tc>
          <w:tcPr>
            <w:tcW w:w="4113" w:type="dxa"/>
          </w:tcPr>
          <w:p w14:paraId="783E2B71" w14:textId="77777777" w:rsidR="00616C35" w:rsidRDefault="00616C35" w:rsidP="006E75F9">
            <w:r>
              <w:t>IOT</w:t>
            </w:r>
          </w:p>
        </w:tc>
        <w:tc>
          <w:tcPr>
            <w:tcW w:w="2394" w:type="dxa"/>
          </w:tcPr>
          <w:p w14:paraId="04158F9B" w14:textId="77777777" w:rsidR="00616C35" w:rsidRDefault="00616C35" w:rsidP="006E75F9"/>
        </w:tc>
        <w:tc>
          <w:tcPr>
            <w:tcW w:w="2394" w:type="dxa"/>
          </w:tcPr>
          <w:p w14:paraId="4A32E308" w14:textId="77777777" w:rsidR="00616C35" w:rsidRDefault="00616C35" w:rsidP="006E75F9"/>
        </w:tc>
      </w:tr>
      <w:tr w:rsidR="00616C35" w14:paraId="2249D083" w14:textId="77777777" w:rsidTr="006E75F9">
        <w:tc>
          <w:tcPr>
            <w:tcW w:w="675" w:type="dxa"/>
          </w:tcPr>
          <w:p w14:paraId="36F2D869" w14:textId="77777777" w:rsidR="00616C35" w:rsidRDefault="00616C35" w:rsidP="006E75F9"/>
        </w:tc>
        <w:tc>
          <w:tcPr>
            <w:tcW w:w="4113" w:type="dxa"/>
          </w:tcPr>
          <w:p w14:paraId="1D650D9D" w14:textId="77777777" w:rsidR="00616C35" w:rsidRDefault="00616C35" w:rsidP="006E75F9">
            <w:r>
              <w:t xml:space="preserve">Sensor </w:t>
            </w:r>
          </w:p>
        </w:tc>
        <w:tc>
          <w:tcPr>
            <w:tcW w:w="2394" w:type="dxa"/>
          </w:tcPr>
          <w:p w14:paraId="48C7EEDD" w14:textId="77777777" w:rsidR="00616C35" w:rsidRDefault="00616C35" w:rsidP="006E75F9"/>
        </w:tc>
        <w:tc>
          <w:tcPr>
            <w:tcW w:w="2394" w:type="dxa"/>
          </w:tcPr>
          <w:p w14:paraId="39238248" w14:textId="77777777" w:rsidR="00616C35" w:rsidRDefault="00616C35" w:rsidP="006E75F9"/>
        </w:tc>
      </w:tr>
      <w:tr w:rsidR="00616C35" w14:paraId="1530B2EC" w14:textId="77777777" w:rsidTr="006E75F9">
        <w:tc>
          <w:tcPr>
            <w:tcW w:w="675" w:type="dxa"/>
          </w:tcPr>
          <w:p w14:paraId="04D0E897" w14:textId="77777777" w:rsidR="00616C35" w:rsidRDefault="00616C35" w:rsidP="006E75F9"/>
        </w:tc>
        <w:tc>
          <w:tcPr>
            <w:tcW w:w="4113" w:type="dxa"/>
          </w:tcPr>
          <w:p w14:paraId="5D77A8C5" w14:textId="77777777" w:rsidR="00616C35" w:rsidRDefault="00616C35" w:rsidP="006E75F9">
            <w:r>
              <w:t xml:space="preserve">Sockets </w:t>
            </w:r>
          </w:p>
        </w:tc>
        <w:tc>
          <w:tcPr>
            <w:tcW w:w="2394" w:type="dxa"/>
          </w:tcPr>
          <w:p w14:paraId="52926515" w14:textId="77777777" w:rsidR="00616C35" w:rsidRDefault="00616C35" w:rsidP="006E75F9"/>
        </w:tc>
        <w:tc>
          <w:tcPr>
            <w:tcW w:w="2394" w:type="dxa"/>
          </w:tcPr>
          <w:p w14:paraId="553CB676" w14:textId="77777777" w:rsidR="00616C35" w:rsidRDefault="00616C35" w:rsidP="006E75F9"/>
        </w:tc>
      </w:tr>
      <w:tr w:rsidR="00616C35" w14:paraId="12F5D053" w14:textId="77777777" w:rsidTr="006E75F9">
        <w:tc>
          <w:tcPr>
            <w:tcW w:w="675" w:type="dxa"/>
          </w:tcPr>
          <w:p w14:paraId="084CCA59" w14:textId="77777777" w:rsidR="00616C35" w:rsidRDefault="00616C35" w:rsidP="006E75F9"/>
        </w:tc>
        <w:tc>
          <w:tcPr>
            <w:tcW w:w="4113" w:type="dxa"/>
          </w:tcPr>
          <w:p w14:paraId="04FB7E2B" w14:textId="77777777" w:rsidR="00616C35" w:rsidRDefault="00616C35" w:rsidP="006E75F9">
            <w:proofErr w:type="spellStart"/>
            <w:r>
              <w:t>Rasbian</w:t>
            </w:r>
            <w:proofErr w:type="spellEnd"/>
            <w:r>
              <w:t xml:space="preserve"> </w:t>
            </w:r>
          </w:p>
        </w:tc>
        <w:tc>
          <w:tcPr>
            <w:tcW w:w="2394" w:type="dxa"/>
          </w:tcPr>
          <w:p w14:paraId="3F23F630" w14:textId="77777777" w:rsidR="00616C35" w:rsidRDefault="00616C35" w:rsidP="006E75F9"/>
        </w:tc>
        <w:tc>
          <w:tcPr>
            <w:tcW w:w="2394" w:type="dxa"/>
          </w:tcPr>
          <w:p w14:paraId="61A85C9D" w14:textId="77777777" w:rsidR="00616C35" w:rsidRDefault="00616C35" w:rsidP="006E75F9"/>
        </w:tc>
      </w:tr>
      <w:tr w:rsidR="00616C35" w14:paraId="7E458FF7" w14:textId="77777777" w:rsidTr="006E75F9">
        <w:tc>
          <w:tcPr>
            <w:tcW w:w="675" w:type="dxa"/>
          </w:tcPr>
          <w:p w14:paraId="7B45B918" w14:textId="77777777" w:rsidR="00616C35" w:rsidRDefault="00616C35" w:rsidP="006E75F9"/>
        </w:tc>
        <w:tc>
          <w:tcPr>
            <w:tcW w:w="4113" w:type="dxa"/>
          </w:tcPr>
          <w:p w14:paraId="3CDACFB8" w14:textId="77777777" w:rsidR="00616C35" w:rsidRDefault="00616C35" w:rsidP="006E75F9">
            <w:r>
              <w:t xml:space="preserve">Raspberry PI </w:t>
            </w:r>
          </w:p>
        </w:tc>
        <w:tc>
          <w:tcPr>
            <w:tcW w:w="2394" w:type="dxa"/>
          </w:tcPr>
          <w:p w14:paraId="315FA561" w14:textId="77777777" w:rsidR="00616C35" w:rsidRDefault="00616C35" w:rsidP="006E75F9"/>
        </w:tc>
        <w:tc>
          <w:tcPr>
            <w:tcW w:w="2394" w:type="dxa"/>
          </w:tcPr>
          <w:p w14:paraId="3D58446B" w14:textId="77777777" w:rsidR="00616C35" w:rsidRDefault="00616C35" w:rsidP="006E75F9"/>
        </w:tc>
      </w:tr>
      <w:tr w:rsidR="00616C35" w14:paraId="10369DEC" w14:textId="77777777" w:rsidTr="006E75F9">
        <w:tc>
          <w:tcPr>
            <w:tcW w:w="675" w:type="dxa"/>
          </w:tcPr>
          <w:p w14:paraId="4DB0E16E" w14:textId="77777777" w:rsidR="00616C35" w:rsidRDefault="00616C35" w:rsidP="006E75F9"/>
        </w:tc>
        <w:tc>
          <w:tcPr>
            <w:tcW w:w="4113" w:type="dxa"/>
          </w:tcPr>
          <w:p w14:paraId="15C5059E" w14:textId="77777777" w:rsidR="00616C35" w:rsidRDefault="00616C35" w:rsidP="006E75F9">
            <w:r>
              <w:rPr>
                <w:rFonts w:ascii="Georgia" w:hAnsi="Georgia"/>
                <w:color w:val="333333"/>
                <w:shd w:val="clear" w:color="auto" w:fill="FFFFFF"/>
              </w:rPr>
              <w:t>MQTT protocol</w:t>
            </w:r>
          </w:p>
        </w:tc>
        <w:tc>
          <w:tcPr>
            <w:tcW w:w="2394" w:type="dxa"/>
          </w:tcPr>
          <w:p w14:paraId="42752AE8" w14:textId="5AF8FF33" w:rsidR="00616C35" w:rsidRDefault="00435627" w:rsidP="006E75F9">
            <w:r>
              <w:rPr>
                <w:rFonts w:ascii="Arial" w:hAnsi="Arial" w:cs="Arial"/>
                <w:b/>
                <w:bCs/>
                <w:color w:val="222222"/>
                <w:sz w:val="21"/>
                <w:szCs w:val="21"/>
                <w:shd w:val="clear" w:color="auto" w:fill="FFFFFF"/>
              </w:rPr>
              <w:t xml:space="preserve">MQ Telemetry Transport </w:t>
            </w:r>
          </w:p>
        </w:tc>
        <w:tc>
          <w:tcPr>
            <w:tcW w:w="2394" w:type="dxa"/>
          </w:tcPr>
          <w:p w14:paraId="23FBDC14" w14:textId="77777777" w:rsidR="00616C35" w:rsidRDefault="00616C35" w:rsidP="006E75F9"/>
        </w:tc>
      </w:tr>
      <w:tr w:rsidR="00616C35" w14:paraId="033F92F0" w14:textId="77777777" w:rsidTr="006E75F9">
        <w:tc>
          <w:tcPr>
            <w:tcW w:w="675" w:type="dxa"/>
          </w:tcPr>
          <w:p w14:paraId="1A55121F" w14:textId="77777777" w:rsidR="00616C35" w:rsidRDefault="00616C35" w:rsidP="006E75F9"/>
        </w:tc>
        <w:tc>
          <w:tcPr>
            <w:tcW w:w="4113" w:type="dxa"/>
          </w:tcPr>
          <w:p w14:paraId="4CA4E941" w14:textId="77777777" w:rsidR="00616C35" w:rsidRDefault="00616C35" w:rsidP="006E75F9">
            <w:r>
              <w:rPr>
                <w:rFonts w:ascii="Georgia" w:hAnsi="Georgia"/>
                <w:color w:val="333333"/>
                <w:shd w:val="clear" w:color="auto" w:fill="FFFFFF"/>
              </w:rPr>
              <w:t>Pulse Width Modulation (PWM) </w:t>
            </w:r>
          </w:p>
        </w:tc>
        <w:tc>
          <w:tcPr>
            <w:tcW w:w="2394" w:type="dxa"/>
          </w:tcPr>
          <w:p w14:paraId="6D955314" w14:textId="77777777" w:rsidR="00616C35" w:rsidRDefault="00616C35" w:rsidP="006E75F9"/>
        </w:tc>
        <w:tc>
          <w:tcPr>
            <w:tcW w:w="2394" w:type="dxa"/>
          </w:tcPr>
          <w:p w14:paraId="14A118C2" w14:textId="77777777" w:rsidR="00616C35" w:rsidRDefault="00616C35" w:rsidP="006E75F9"/>
        </w:tc>
      </w:tr>
      <w:tr w:rsidR="00616C35" w14:paraId="7DC4EA21" w14:textId="77777777" w:rsidTr="006E75F9">
        <w:tc>
          <w:tcPr>
            <w:tcW w:w="675" w:type="dxa"/>
          </w:tcPr>
          <w:p w14:paraId="38F4A71A" w14:textId="77777777" w:rsidR="00616C35" w:rsidRDefault="00616C35" w:rsidP="006E75F9"/>
        </w:tc>
        <w:tc>
          <w:tcPr>
            <w:tcW w:w="4113" w:type="dxa"/>
          </w:tcPr>
          <w:p w14:paraId="1CBB66D8" w14:textId="77777777" w:rsidR="00616C35" w:rsidRDefault="00616C35" w:rsidP="006E75F9">
            <w:r>
              <w:t>LED</w:t>
            </w:r>
          </w:p>
        </w:tc>
        <w:tc>
          <w:tcPr>
            <w:tcW w:w="2394" w:type="dxa"/>
          </w:tcPr>
          <w:p w14:paraId="5C652124" w14:textId="77777777" w:rsidR="00616C35" w:rsidRDefault="00616C35" w:rsidP="006E75F9"/>
        </w:tc>
        <w:tc>
          <w:tcPr>
            <w:tcW w:w="2394" w:type="dxa"/>
          </w:tcPr>
          <w:p w14:paraId="2EB55685" w14:textId="77777777" w:rsidR="00616C35" w:rsidRDefault="00616C35" w:rsidP="006E75F9"/>
        </w:tc>
      </w:tr>
      <w:tr w:rsidR="00616C35" w14:paraId="0F124908" w14:textId="77777777" w:rsidTr="006E75F9">
        <w:tc>
          <w:tcPr>
            <w:tcW w:w="675" w:type="dxa"/>
          </w:tcPr>
          <w:p w14:paraId="0656EE93" w14:textId="77777777" w:rsidR="00616C35" w:rsidRDefault="00616C35" w:rsidP="006E75F9"/>
        </w:tc>
        <w:tc>
          <w:tcPr>
            <w:tcW w:w="4113" w:type="dxa"/>
          </w:tcPr>
          <w:p w14:paraId="500B372C" w14:textId="77777777" w:rsidR="00616C35" w:rsidRDefault="00616C35" w:rsidP="006E75F9">
            <w:r>
              <w:t>Analog</w:t>
            </w:r>
          </w:p>
        </w:tc>
        <w:tc>
          <w:tcPr>
            <w:tcW w:w="2394" w:type="dxa"/>
          </w:tcPr>
          <w:p w14:paraId="59506E8C" w14:textId="77777777" w:rsidR="00616C35" w:rsidRDefault="00616C35" w:rsidP="006E75F9"/>
        </w:tc>
        <w:tc>
          <w:tcPr>
            <w:tcW w:w="2394" w:type="dxa"/>
          </w:tcPr>
          <w:p w14:paraId="7DADC959" w14:textId="77777777" w:rsidR="00616C35" w:rsidRDefault="00616C35" w:rsidP="006E75F9"/>
        </w:tc>
      </w:tr>
      <w:tr w:rsidR="00616C35" w14:paraId="7206C0F1" w14:textId="77777777" w:rsidTr="006E75F9">
        <w:tc>
          <w:tcPr>
            <w:tcW w:w="675" w:type="dxa"/>
          </w:tcPr>
          <w:p w14:paraId="4B886862" w14:textId="77777777" w:rsidR="00616C35" w:rsidRDefault="00616C35" w:rsidP="006E75F9"/>
        </w:tc>
        <w:tc>
          <w:tcPr>
            <w:tcW w:w="4113" w:type="dxa"/>
          </w:tcPr>
          <w:p w14:paraId="4B196572" w14:textId="77777777" w:rsidR="00616C35" w:rsidRDefault="00616C35" w:rsidP="006E75F9">
            <w:r>
              <w:t xml:space="preserve">Accelerometers </w:t>
            </w:r>
          </w:p>
        </w:tc>
        <w:tc>
          <w:tcPr>
            <w:tcW w:w="2394" w:type="dxa"/>
          </w:tcPr>
          <w:p w14:paraId="2855AB32" w14:textId="77777777" w:rsidR="00616C35" w:rsidRDefault="00616C35" w:rsidP="006E75F9"/>
        </w:tc>
        <w:tc>
          <w:tcPr>
            <w:tcW w:w="2394" w:type="dxa"/>
          </w:tcPr>
          <w:p w14:paraId="79955C66" w14:textId="77777777" w:rsidR="00616C35" w:rsidRDefault="00616C35" w:rsidP="006E75F9"/>
        </w:tc>
      </w:tr>
      <w:tr w:rsidR="00616C35" w14:paraId="77C82814" w14:textId="77777777" w:rsidTr="006E75F9">
        <w:tc>
          <w:tcPr>
            <w:tcW w:w="675" w:type="dxa"/>
          </w:tcPr>
          <w:p w14:paraId="0824E28D" w14:textId="77777777" w:rsidR="00616C35" w:rsidRDefault="00616C35" w:rsidP="006E75F9"/>
        </w:tc>
        <w:tc>
          <w:tcPr>
            <w:tcW w:w="4113" w:type="dxa"/>
          </w:tcPr>
          <w:p w14:paraId="0A13FE96" w14:textId="77777777" w:rsidR="00616C35" w:rsidRDefault="00616C35" w:rsidP="006E75F9">
            <w:r>
              <w:t xml:space="preserve">LCD </w:t>
            </w:r>
          </w:p>
        </w:tc>
        <w:tc>
          <w:tcPr>
            <w:tcW w:w="2394" w:type="dxa"/>
          </w:tcPr>
          <w:p w14:paraId="3C1A7F48" w14:textId="77777777" w:rsidR="00616C35" w:rsidRDefault="00616C35" w:rsidP="006E75F9"/>
        </w:tc>
        <w:tc>
          <w:tcPr>
            <w:tcW w:w="2394" w:type="dxa"/>
          </w:tcPr>
          <w:p w14:paraId="5F91CF3C" w14:textId="77777777" w:rsidR="00616C35" w:rsidRDefault="00616C35" w:rsidP="006E75F9"/>
        </w:tc>
      </w:tr>
      <w:tr w:rsidR="00616C35" w14:paraId="6F764828" w14:textId="77777777" w:rsidTr="006E75F9">
        <w:tc>
          <w:tcPr>
            <w:tcW w:w="675" w:type="dxa"/>
          </w:tcPr>
          <w:p w14:paraId="54B68E10" w14:textId="77777777" w:rsidR="00616C35" w:rsidRDefault="00616C35" w:rsidP="006E75F9"/>
        </w:tc>
        <w:tc>
          <w:tcPr>
            <w:tcW w:w="4113" w:type="dxa"/>
          </w:tcPr>
          <w:p w14:paraId="7A74CCF5" w14:textId="77777777" w:rsidR="00616C35" w:rsidRDefault="00616C35" w:rsidP="006E75F9">
            <w:r>
              <w:t>Microcontrollers</w:t>
            </w:r>
          </w:p>
        </w:tc>
        <w:tc>
          <w:tcPr>
            <w:tcW w:w="2394" w:type="dxa"/>
          </w:tcPr>
          <w:p w14:paraId="6DE7C857" w14:textId="77777777" w:rsidR="00616C35" w:rsidRDefault="00616C35" w:rsidP="006E75F9"/>
        </w:tc>
        <w:tc>
          <w:tcPr>
            <w:tcW w:w="2394" w:type="dxa"/>
          </w:tcPr>
          <w:p w14:paraId="6FFD9CD3" w14:textId="77777777" w:rsidR="00616C35" w:rsidRDefault="00616C35" w:rsidP="006E75F9"/>
        </w:tc>
      </w:tr>
      <w:tr w:rsidR="00616C35" w14:paraId="443DD4B1" w14:textId="77777777" w:rsidTr="006E75F9">
        <w:tc>
          <w:tcPr>
            <w:tcW w:w="675" w:type="dxa"/>
          </w:tcPr>
          <w:p w14:paraId="27BB09F7" w14:textId="77777777" w:rsidR="00616C35" w:rsidRDefault="00616C35" w:rsidP="006E75F9"/>
        </w:tc>
        <w:tc>
          <w:tcPr>
            <w:tcW w:w="4113" w:type="dxa"/>
          </w:tcPr>
          <w:p w14:paraId="4D79FDB4" w14:textId="77777777" w:rsidR="00616C35" w:rsidRDefault="00616C35" w:rsidP="006E75F9">
            <w:r>
              <w:t xml:space="preserve">Beacons </w:t>
            </w:r>
          </w:p>
        </w:tc>
        <w:tc>
          <w:tcPr>
            <w:tcW w:w="2394" w:type="dxa"/>
          </w:tcPr>
          <w:p w14:paraId="5C06CC56" w14:textId="77777777" w:rsidR="00616C35" w:rsidRDefault="00616C35" w:rsidP="006E75F9"/>
        </w:tc>
        <w:tc>
          <w:tcPr>
            <w:tcW w:w="2394" w:type="dxa"/>
          </w:tcPr>
          <w:p w14:paraId="0BD9F94E" w14:textId="77777777" w:rsidR="00616C35" w:rsidRDefault="00616C35" w:rsidP="006E75F9"/>
        </w:tc>
      </w:tr>
      <w:tr w:rsidR="00616C35" w14:paraId="153E0DB7" w14:textId="77777777" w:rsidTr="006E75F9">
        <w:tc>
          <w:tcPr>
            <w:tcW w:w="675" w:type="dxa"/>
          </w:tcPr>
          <w:p w14:paraId="13155C5A" w14:textId="77777777" w:rsidR="00616C35" w:rsidRDefault="00616C35" w:rsidP="006E75F9"/>
        </w:tc>
        <w:tc>
          <w:tcPr>
            <w:tcW w:w="4113" w:type="dxa"/>
          </w:tcPr>
          <w:p w14:paraId="35849833" w14:textId="77777777" w:rsidR="00616C35" w:rsidRDefault="00616C35" w:rsidP="006E75F9">
            <w:r>
              <w:t xml:space="preserve">IOT Data Platforms </w:t>
            </w:r>
          </w:p>
        </w:tc>
        <w:tc>
          <w:tcPr>
            <w:tcW w:w="2394" w:type="dxa"/>
          </w:tcPr>
          <w:p w14:paraId="3ACFBC83" w14:textId="77777777" w:rsidR="00616C35" w:rsidRDefault="00616C35" w:rsidP="006E75F9"/>
        </w:tc>
        <w:tc>
          <w:tcPr>
            <w:tcW w:w="2394" w:type="dxa"/>
          </w:tcPr>
          <w:p w14:paraId="4E7FBB37" w14:textId="77777777" w:rsidR="00616C35" w:rsidRDefault="00616C35" w:rsidP="006E75F9"/>
        </w:tc>
      </w:tr>
      <w:tr w:rsidR="00616C35" w14:paraId="0E4688D1" w14:textId="77777777" w:rsidTr="006E75F9">
        <w:tc>
          <w:tcPr>
            <w:tcW w:w="675" w:type="dxa"/>
          </w:tcPr>
          <w:p w14:paraId="08A0EC11" w14:textId="77777777" w:rsidR="00616C35" w:rsidRDefault="00616C35" w:rsidP="006E75F9"/>
        </w:tc>
        <w:tc>
          <w:tcPr>
            <w:tcW w:w="4113" w:type="dxa"/>
          </w:tcPr>
          <w:p w14:paraId="208CFFB3" w14:textId="32D9D7BC" w:rsidR="00616C35" w:rsidRDefault="00E24DCC" w:rsidP="006E75F9">
            <w:r>
              <w:t>Industry 4.0</w:t>
            </w:r>
          </w:p>
        </w:tc>
        <w:tc>
          <w:tcPr>
            <w:tcW w:w="2394" w:type="dxa"/>
          </w:tcPr>
          <w:p w14:paraId="5C3A405B" w14:textId="77777777" w:rsidR="00616C35" w:rsidRDefault="00616C35" w:rsidP="006E75F9"/>
        </w:tc>
        <w:tc>
          <w:tcPr>
            <w:tcW w:w="2394" w:type="dxa"/>
          </w:tcPr>
          <w:p w14:paraId="41C3C417" w14:textId="77777777" w:rsidR="00616C35" w:rsidRDefault="00616C35" w:rsidP="006E75F9"/>
        </w:tc>
      </w:tr>
      <w:tr w:rsidR="00616C35" w14:paraId="34B16989" w14:textId="77777777" w:rsidTr="006E75F9">
        <w:tc>
          <w:tcPr>
            <w:tcW w:w="675" w:type="dxa"/>
          </w:tcPr>
          <w:p w14:paraId="42FB60F7" w14:textId="77777777" w:rsidR="00616C35" w:rsidRDefault="00616C35" w:rsidP="006E75F9"/>
        </w:tc>
        <w:tc>
          <w:tcPr>
            <w:tcW w:w="4113" w:type="dxa"/>
          </w:tcPr>
          <w:p w14:paraId="40C3AF8F" w14:textId="646C581A" w:rsidR="00616C35" w:rsidRDefault="00E24DCC" w:rsidP="006E75F9">
            <w:r>
              <w:t xml:space="preserve">Telemetry </w:t>
            </w:r>
          </w:p>
        </w:tc>
        <w:tc>
          <w:tcPr>
            <w:tcW w:w="2394" w:type="dxa"/>
          </w:tcPr>
          <w:p w14:paraId="2E32D3E5" w14:textId="77777777" w:rsidR="00616C35" w:rsidRDefault="00616C35" w:rsidP="006E75F9"/>
        </w:tc>
        <w:tc>
          <w:tcPr>
            <w:tcW w:w="2394" w:type="dxa"/>
          </w:tcPr>
          <w:p w14:paraId="6EF7D4F3" w14:textId="77777777" w:rsidR="00616C35" w:rsidRDefault="00616C35" w:rsidP="006E75F9"/>
        </w:tc>
      </w:tr>
      <w:tr w:rsidR="00616C35" w14:paraId="219F286C" w14:textId="77777777" w:rsidTr="006E75F9">
        <w:tc>
          <w:tcPr>
            <w:tcW w:w="675" w:type="dxa"/>
          </w:tcPr>
          <w:p w14:paraId="152A7EF8" w14:textId="77777777" w:rsidR="00616C35" w:rsidRDefault="00616C35" w:rsidP="006E75F9"/>
        </w:tc>
        <w:tc>
          <w:tcPr>
            <w:tcW w:w="4113" w:type="dxa"/>
          </w:tcPr>
          <w:p w14:paraId="1A55AD8A" w14:textId="77777777" w:rsidR="00616C35" w:rsidRDefault="00616C35" w:rsidP="006E75F9"/>
        </w:tc>
        <w:tc>
          <w:tcPr>
            <w:tcW w:w="2394" w:type="dxa"/>
          </w:tcPr>
          <w:p w14:paraId="63EF3882" w14:textId="77777777" w:rsidR="00616C35" w:rsidRDefault="00616C35" w:rsidP="006E75F9"/>
        </w:tc>
        <w:tc>
          <w:tcPr>
            <w:tcW w:w="2394" w:type="dxa"/>
          </w:tcPr>
          <w:p w14:paraId="6B57C7F6" w14:textId="77777777" w:rsidR="00616C35" w:rsidRDefault="00616C35" w:rsidP="006E75F9"/>
        </w:tc>
      </w:tr>
      <w:tr w:rsidR="00616C35" w14:paraId="7A92ED98" w14:textId="77777777" w:rsidTr="006E75F9">
        <w:tc>
          <w:tcPr>
            <w:tcW w:w="675" w:type="dxa"/>
          </w:tcPr>
          <w:p w14:paraId="71DE7B0B" w14:textId="77777777" w:rsidR="00616C35" w:rsidRDefault="00616C35" w:rsidP="006E75F9"/>
        </w:tc>
        <w:tc>
          <w:tcPr>
            <w:tcW w:w="4113" w:type="dxa"/>
          </w:tcPr>
          <w:p w14:paraId="7F233D98" w14:textId="77777777" w:rsidR="00616C35" w:rsidRDefault="00616C35" w:rsidP="006E75F9"/>
        </w:tc>
        <w:tc>
          <w:tcPr>
            <w:tcW w:w="2394" w:type="dxa"/>
          </w:tcPr>
          <w:p w14:paraId="05FEDFF1" w14:textId="77777777" w:rsidR="00616C35" w:rsidRDefault="00616C35" w:rsidP="006E75F9"/>
        </w:tc>
        <w:tc>
          <w:tcPr>
            <w:tcW w:w="2394" w:type="dxa"/>
          </w:tcPr>
          <w:p w14:paraId="1DE1CD6F" w14:textId="77777777" w:rsidR="00616C35" w:rsidRDefault="00616C35" w:rsidP="006E75F9"/>
        </w:tc>
      </w:tr>
      <w:tr w:rsidR="00616C35" w14:paraId="713A196D" w14:textId="77777777" w:rsidTr="006E75F9">
        <w:tc>
          <w:tcPr>
            <w:tcW w:w="675" w:type="dxa"/>
          </w:tcPr>
          <w:p w14:paraId="71B1CAFD" w14:textId="77777777" w:rsidR="00616C35" w:rsidRDefault="00616C35" w:rsidP="006E75F9"/>
        </w:tc>
        <w:tc>
          <w:tcPr>
            <w:tcW w:w="4113" w:type="dxa"/>
          </w:tcPr>
          <w:p w14:paraId="4CC545F8" w14:textId="77777777" w:rsidR="00616C35" w:rsidRDefault="00616C35" w:rsidP="006E75F9"/>
        </w:tc>
        <w:tc>
          <w:tcPr>
            <w:tcW w:w="2394" w:type="dxa"/>
          </w:tcPr>
          <w:p w14:paraId="471A10E3" w14:textId="77777777" w:rsidR="00616C35" w:rsidRDefault="00616C35" w:rsidP="006E75F9"/>
        </w:tc>
        <w:tc>
          <w:tcPr>
            <w:tcW w:w="2394" w:type="dxa"/>
          </w:tcPr>
          <w:p w14:paraId="4E06AD7B" w14:textId="77777777" w:rsidR="00616C35" w:rsidRDefault="00616C35" w:rsidP="006E75F9"/>
        </w:tc>
      </w:tr>
      <w:tr w:rsidR="00616C35" w14:paraId="2B53CCA5" w14:textId="77777777" w:rsidTr="006E75F9">
        <w:tc>
          <w:tcPr>
            <w:tcW w:w="675" w:type="dxa"/>
          </w:tcPr>
          <w:p w14:paraId="5CEE7151" w14:textId="77777777" w:rsidR="00616C35" w:rsidRDefault="00616C35" w:rsidP="006E75F9"/>
        </w:tc>
        <w:tc>
          <w:tcPr>
            <w:tcW w:w="4113" w:type="dxa"/>
          </w:tcPr>
          <w:p w14:paraId="427E210B" w14:textId="77777777" w:rsidR="00616C35" w:rsidRDefault="00616C35" w:rsidP="006E75F9"/>
        </w:tc>
        <w:tc>
          <w:tcPr>
            <w:tcW w:w="2394" w:type="dxa"/>
          </w:tcPr>
          <w:p w14:paraId="7BC67D0E" w14:textId="77777777" w:rsidR="00616C35" w:rsidRDefault="00616C35" w:rsidP="006E75F9"/>
        </w:tc>
        <w:tc>
          <w:tcPr>
            <w:tcW w:w="2394" w:type="dxa"/>
          </w:tcPr>
          <w:p w14:paraId="08B88F08" w14:textId="77777777" w:rsidR="00616C35" w:rsidRDefault="00616C35" w:rsidP="006E75F9"/>
        </w:tc>
      </w:tr>
      <w:tr w:rsidR="00616C35" w14:paraId="1C53BEA4" w14:textId="77777777" w:rsidTr="006E75F9">
        <w:tc>
          <w:tcPr>
            <w:tcW w:w="675" w:type="dxa"/>
          </w:tcPr>
          <w:p w14:paraId="48DEAC42" w14:textId="77777777" w:rsidR="00616C35" w:rsidRDefault="00616C35" w:rsidP="006E75F9"/>
        </w:tc>
        <w:tc>
          <w:tcPr>
            <w:tcW w:w="4113" w:type="dxa"/>
          </w:tcPr>
          <w:p w14:paraId="21834369" w14:textId="77777777" w:rsidR="00616C35" w:rsidRDefault="00616C35" w:rsidP="006E75F9"/>
        </w:tc>
        <w:tc>
          <w:tcPr>
            <w:tcW w:w="2394" w:type="dxa"/>
          </w:tcPr>
          <w:p w14:paraId="43BDC80B" w14:textId="77777777" w:rsidR="00616C35" w:rsidRDefault="00616C35" w:rsidP="006E75F9"/>
        </w:tc>
        <w:tc>
          <w:tcPr>
            <w:tcW w:w="2394" w:type="dxa"/>
          </w:tcPr>
          <w:p w14:paraId="62B030F9" w14:textId="77777777" w:rsidR="00616C35" w:rsidRDefault="00616C35" w:rsidP="006E75F9"/>
        </w:tc>
      </w:tr>
      <w:tr w:rsidR="00616C35" w14:paraId="51765EFD" w14:textId="77777777" w:rsidTr="006E75F9">
        <w:tc>
          <w:tcPr>
            <w:tcW w:w="675" w:type="dxa"/>
          </w:tcPr>
          <w:p w14:paraId="53C5488F" w14:textId="77777777" w:rsidR="00616C35" w:rsidRDefault="00616C35" w:rsidP="006E75F9"/>
        </w:tc>
        <w:tc>
          <w:tcPr>
            <w:tcW w:w="4113" w:type="dxa"/>
          </w:tcPr>
          <w:p w14:paraId="527D6B84" w14:textId="77777777" w:rsidR="00616C35" w:rsidRDefault="00616C35" w:rsidP="006E75F9"/>
        </w:tc>
        <w:tc>
          <w:tcPr>
            <w:tcW w:w="2394" w:type="dxa"/>
          </w:tcPr>
          <w:p w14:paraId="3092916D" w14:textId="77777777" w:rsidR="00616C35" w:rsidRDefault="00616C35" w:rsidP="006E75F9"/>
        </w:tc>
        <w:tc>
          <w:tcPr>
            <w:tcW w:w="2394" w:type="dxa"/>
          </w:tcPr>
          <w:p w14:paraId="01E1E0B6" w14:textId="77777777" w:rsidR="00616C35" w:rsidRDefault="00616C35" w:rsidP="006E75F9"/>
        </w:tc>
      </w:tr>
      <w:tr w:rsidR="00616C35" w14:paraId="004F94A0" w14:textId="77777777" w:rsidTr="006E75F9">
        <w:tc>
          <w:tcPr>
            <w:tcW w:w="675" w:type="dxa"/>
          </w:tcPr>
          <w:p w14:paraId="4526E495" w14:textId="77777777" w:rsidR="00616C35" w:rsidRDefault="00616C35" w:rsidP="006E75F9"/>
        </w:tc>
        <w:tc>
          <w:tcPr>
            <w:tcW w:w="4113" w:type="dxa"/>
          </w:tcPr>
          <w:p w14:paraId="001BFC5A" w14:textId="77777777" w:rsidR="00616C35" w:rsidRDefault="00616C35" w:rsidP="006E75F9"/>
        </w:tc>
        <w:tc>
          <w:tcPr>
            <w:tcW w:w="2394" w:type="dxa"/>
          </w:tcPr>
          <w:p w14:paraId="4CACC277" w14:textId="77777777" w:rsidR="00616C35" w:rsidRDefault="00616C35" w:rsidP="006E75F9"/>
        </w:tc>
        <w:tc>
          <w:tcPr>
            <w:tcW w:w="2394" w:type="dxa"/>
          </w:tcPr>
          <w:p w14:paraId="1AAD2ACC" w14:textId="77777777" w:rsidR="00616C35" w:rsidRDefault="00616C35" w:rsidP="006E75F9"/>
        </w:tc>
      </w:tr>
      <w:tr w:rsidR="00616C35" w14:paraId="2909A66A" w14:textId="77777777" w:rsidTr="006E75F9">
        <w:tc>
          <w:tcPr>
            <w:tcW w:w="675" w:type="dxa"/>
          </w:tcPr>
          <w:p w14:paraId="080580AA" w14:textId="77777777" w:rsidR="00616C35" w:rsidRDefault="00616C35" w:rsidP="006E75F9"/>
        </w:tc>
        <w:tc>
          <w:tcPr>
            <w:tcW w:w="4113" w:type="dxa"/>
          </w:tcPr>
          <w:p w14:paraId="5625B8A0" w14:textId="77777777" w:rsidR="00616C35" w:rsidRDefault="00616C35" w:rsidP="006E75F9"/>
        </w:tc>
        <w:tc>
          <w:tcPr>
            <w:tcW w:w="2394" w:type="dxa"/>
          </w:tcPr>
          <w:p w14:paraId="0028A331" w14:textId="77777777" w:rsidR="00616C35" w:rsidRDefault="00616C35" w:rsidP="006E75F9"/>
        </w:tc>
        <w:tc>
          <w:tcPr>
            <w:tcW w:w="2394" w:type="dxa"/>
          </w:tcPr>
          <w:p w14:paraId="32094786" w14:textId="77777777" w:rsidR="00616C35" w:rsidRDefault="00616C35" w:rsidP="006E75F9"/>
        </w:tc>
      </w:tr>
      <w:tr w:rsidR="00616C35" w14:paraId="1452169F" w14:textId="77777777" w:rsidTr="006E75F9">
        <w:tc>
          <w:tcPr>
            <w:tcW w:w="675" w:type="dxa"/>
          </w:tcPr>
          <w:p w14:paraId="7242045A" w14:textId="77777777" w:rsidR="00616C35" w:rsidRDefault="00616C35" w:rsidP="006E75F9"/>
        </w:tc>
        <w:tc>
          <w:tcPr>
            <w:tcW w:w="4113" w:type="dxa"/>
          </w:tcPr>
          <w:p w14:paraId="69ADD459" w14:textId="77777777" w:rsidR="00616C35" w:rsidRDefault="00616C35" w:rsidP="006E75F9"/>
        </w:tc>
        <w:tc>
          <w:tcPr>
            <w:tcW w:w="2394" w:type="dxa"/>
          </w:tcPr>
          <w:p w14:paraId="4CB84AA6" w14:textId="77777777" w:rsidR="00616C35" w:rsidRDefault="00616C35" w:rsidP="006E75F9"/>
        </w:tc>
        <w:tc>
          <w:tcPr>
            <w:tcW w:w="2394" w:type="dxa"/>
          </w:tcPr>
          <w:p w14:paraId="5514A6DC" w14:textId="77777777" w:rsidR="00616C35" w:rsidRDefault="00616C35" w:rsidP="006E75F9"/>
        </w:tc>
      </w:tr>
      <w:tr w:rsidR="00616C35" w14:paraId="1584ADF3" w14:textId="77777777" w:rsidTr="006E75F9">
        <w:tc>
          <w:tcPr>
            <w:tcW w:w="675" w:type="dxa"/>
          </w:tcPr>
          <w:p w14:paraId="2C3A9D4A" w14:textId="77777777" w:rsidR="00616C35" w:rsidRDefault="00616C35" w:rsidP="006E75F9"/>
        </w:tc>
        <w:tc>
          <w:tcPr>
            <w:tcW w:w="4113" w:type="dxa"/>
          </w:tcPr>
          <w:p w14:paraId="5FB0FD51" w14:textId="77777777" w:rsidR="00616C35" w:rsidRDefault="00616C35" w:rsidP="006E75F9"/>
        </w:tc>
        <w:tc>
          <w:tcPr>
            <w:tcW w:w="2394" w:type="dxa"/>
          </w:tcPr>
          <w:p w14:paraId="23F2F9AC" w14:textId="77777777" w:rsidR="00616C35" w:rsidRDefault="00616C35" w:rsidP="006E75F9"/>
        </w:tc>
        <w:tc>
          <w:tcPr>
            <w:tcW w:w="2394" w:type="dxa"/>
          </w:tcPr>
          <w:p w14:paraId="3B610EE1" w14:textId="77777777" w:rsidR="00616C35" w:rsidRDefault="00616C35" w:rsidP="006E75F9"/>
        </w:tc>
      </w:tr>
      <w:tr w:rsidR="00616C35" w14:paraId="38C80012" w14:textId="77777777" w:rsidTr="006E75F9">
        <w:tc>
          <w:tcPr>
            <w:tcW w:w="675" w:type="dxa"/>
          </w:tcPr>
          <w:p w14:paraId="1E11FF72" w14:textId="77777777" w:rsidR="00616C35" w:rsidRDefault="00616C35" w:rsidP="006E75F9"/>
        </w:tc>
        <w:tc>
          <w:tcPr>
            <w:tcW w:w="4113" w:type="dxa"/>
          </w:tcPr>
          <w:p w14:paraId="33818CC9" w14:textId="77777777" w:rsidR="00616C35" w:rsidRDefault="00616C35" w:rsidP="006E75F9"/>
        </w:tc>
        <w:tc>
          <w:tcPr>
            <w:tcW w:w="2394" w:type="dxa"/>
          </w:tcPr>
          <w:p w14:paraId="0C02C2BB" w14:textId="77777777" w:rsidR="00616C35" w:rsidRDefault="00616C35" w:rsidP="006E75F9"/>
        </w:tc>
        <w:tc>
          <w:tcPr>
            <w:tcW w:w="2394" w:type="dxa"/>
          </w:tcPr>
          <w:p w14:paraId="60F52CE4" w14:textId="77777777" w:rsidR="00616C35" w:rsidRDefault="00616C35" w:rsidP="006E75F9"/>
        </w:tc>
      </w:tr>
      <w:tr w:rsidR="00616C35" w14:paraId="595359D2" w14:textId="77777777" w:rsidTr="006E75F9">
        <w:tc>
          <w:tcPr>
            <w:tcW w:w="675" w:type="dxa"/>
          </w:tcPr>
          <w:p w14:paraId="6BB772D3" w14:textId="77777777" w:rsidR="00616C35" w:rsidRDefault="00616C35" w:rsidP="006E75F9"/>
        </w:tc>
        <w:tc>
          <w:tcPr>
            <w:tcW w:w="4113" w:type="dxa"/>
          </w:tcPr>
          <w:p w14:paraId="77BD0302" w14:textId="77777777" w:rsidR="00616C35" w:rsidRDefault="00616C35" w:rsidP="006E75F9"/>
        </w:tc>
        <w:tc>
          <w:tcPr>
            <w:tcW w:w="2394" w:type="dxa"/>
          </w:tcPr>
          <w:p w14:paraId="29295565" w14:textId="77777777" w:rsidR="00616C35" w:rsidRDefault="00616C35" w:rsidP="006E75F9"/>
        </w:tc>
        <w:tc>
          <w:tcPr>
            <w:tcW w:w="2394" w:type="dxa"/>
          </w:tcPr>
          <w:p w14:paraId="31BDCC4C" w14:textId="77777777" w:rsidR="00616C35" w:rsidRDefault="00616C35" w:rsidP="006E75F9"/>
        </w:tc>
      </w:tr>
    </w:tbl>
    <w:p w14:paraId="6DA9C1CD" w14:textId="77777777" w:rsidR="00616C35" w:rsidRDefault="00616C35" w:rsidP="00616C35">
      <w:r>
        <w:t xml:space="preserve"> </w:t>
      </w:r>
    </w:p>
    <w:p w14:paraId="763201DA" w14:textId="77777777" w:rsidR="00616C35" w:rsidRDefault="00616C35" w:rsidP="00162F18"/>
    <w:p w14:paraId="543D414E" w14:textId="61C37F9E" w:rsidR="00E878A7" w:rsidRDefault="00666648" w:rsidP="00E878A7">
      <w:pPr>
        <w:pStyle w:val="Heading1"/>
      </w:pPr>
      <w:bookmarkStart w:id="5" w:name="_Toc28944293"/>
      <w:r>
        <w:t>IOT – A general Overview</w:t>
      </w:r>
      <w:bookmarkEnd w:id="5"/>
      <w:r>
        <w:t xml:space="preserve"> </w:t>
      </w:r>
    </w:p>
    <w:p w14:paraId="2403B76D" w14:textId="5E3D37F9" w:rsidR="00666648" w:rsidRDefault="0082742F" w:rsidP="0082742F">
      <w:pPr>
        <w:pStyle w:val="Heading2"/>
      </w:pPr>
      <w:bookmarkStart w:id="6" w:name="_Toc28944294"/>
      <w:r>
        <w:t>Basic introduction</w:t>
      </w:r>
      <w:bookmarkEnd w:id="6"/>
      <w:r>
        <w:t xml:space="preserve"> </w:t>
      </w:r>
    </w:p>
    <w:p w14:paraId="6D993AB9" w14:textId="13EEFCB3" w:rsidR="0082742F" w:rsidRDefault="00034412" w:rsidP="0082742F">
      <w:hyperlink r:id="rId8" w:history="1">
        <w:r w:rsidR="0082742F">
          <w:rPr>
            <w:rStyle w:val="Hyperlink"/>
          </w:rPr>
          <w:t>https://www.iotforall.com/what-is-iot-simple-explanation/</w:t>
        </w:r>
      </w:hyperlink>
      <w:r w:rsidR="0082742F">
        <w:t xml:space="preserve"> </w:t>
      </w:r>
    </w:p>
    <w:p w14:paraId="52610B02" w14:textId="709BC27B" w:rsidR="004B4876" w:rsidRDefault="004B4876" w:rsidP="0082742F"/>
    <w:p w14:paraId="2280D508" w14:textId="361732A8" w:rsidR="001C2EED" w:rsidRDefault="001C2EED" w:rsidP="001C2EED">
      <w:pPr>
        <w:pStyle w:val="Heading2"/>
      </w:pPr>
      <w:bookmarkStart w:id="7" w:name="_Toc28944295"/>
      <w:r>
        <w:t>Visual representations</w:t>
      </w:r>
      <w:bookmarkEnd w:id="7"/>
      <w:r>
        <w:t xml:space="preserve"> </w:t>
      </w:r>
    </w:p>
    <w:p w14:paraId="32FF2AE1" w14:textId="77777777" w:rsidR="001C2EED" w:rsidRPr="001C2EED" w:rsidRDefault="001C2EED" w:rsidP="001C2EED"/>
    <w:p w14:paraId="6E72F417" w14:textId="57CE07D0" w:rsidR="004B4876" w:rsidRDefault="004B4876" w:rsidP="0082742F">
      <w:r>
        <w:rPr>
          <w:noProof/>
        </w:rPr>
        <w:drawing>
          <wp:inline distT="0" distB="0" distL="0" distR="0" wp14:anchorId="160E9221" wp14:editId="0B008CEB">
            <wp:extent cx="5487010"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9825" cy="3564178"/>
                    </a:xfrm>
                    <a:prstGeom prst="rect">
                      <a:avLst/>
                    </a:prstGeom>
                  </pic:spPr>
                </pic:pic>
              </a:graphicData>
            </a:graphic>
          </wp:inline>
        </w:drawing>
      </w:r>
    </w:p>
    <w:p w14:paraId="5CD3517E" w14:textId="7DCF98A2" w:rsidR="004B4876" w:rsidRDefault="004B4876" w:rsidP="0082742F">
      <w:r>
        <w:t xml:space="preserve">Source - </w:t>
      </w:r>
      <w:hyperlink r:id="rId10" w:history="1">
        <w:r>
          <w:rPr>
            <w:rStyle w:val="Hyperlink"/>
          </w:rPr>
          <w:t>https://pixabay.com/vectors/network-iot-internet-of-things-782707/</w:t>
        </w:r>
      </w:hyperlink>
      <w:r>
        <w:t xml:space="preserve"> </w:t>
      </w:r>
      <w:r w:rsidR="001C2EED">
        <w:t xml:space="preserve">  -  high level visualization </w:t>
      </w:r>
    </w:p>
    <w:p w14:paraId="201F88F2" w14:textId="74D57CC2" w:rsidR="001C2EED" w:rsidRDefault="001C2EED" w:rsidP="0082742F"/>
    <w:p w14:paraId="5D3F07C4" w14:textId="77777777" w:rsidR="001C2EED" w:rsidRDefault="001C2EED" w:rsidP="001C2EED"/>
    <w:p w14:paraId="5619C850" w14:textId="77777777" w:rsidR="001C2EED" w:rsidRDefault="001C2EED" w:rsidP="001C2EED"/>
    <w:p w14:paraId="3626844C" w14:textId="77777777" w:rsidR="001C2EED" w:rsidRDefault="001C2EED" w:rsidP="001C2EED">
      <w:r>
        <w:rPr>
          <w:noProof/>
        </w:rPr>
        <w:lastRenderedPageBreak/>
        <w:drawing>
          <wp:inline distT="0" distB="0" distL="0" distR="0" wp14:anchorId="4517A977" wp14:editId="37CD174B">
            <wp:extent cx="6750685" cy="1915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750685" cy="1915795"/>
                    </a:xfrm>
                    <a:prstGeom prst="rect">
                      <a:avLst/>
                    </a:prstGeom>
                  </pic:spPr>
                </pic:pic>
              </a:graphicData>
            </a:graphic>
          </wp:inline>
        </w:drawing>
      </w:r>
    </w:p>
    <w:p w14:paraId="7EAE2C46" w14:textId="149B3C6B" w:rsidR="001C2EED" w:rsidRDefault="001C2EED" w:rsidP="001C2EED">
      <w:r>
        <w:t xml:space="preserve">Figure – Source – </w:t>
      </w:r>
    </w:p>
    <w:p w14:paraId="7F5C9A9A" w14:textId="77777777" w:rsidR="001C2EED" w:rsidRDefault="001C2EED" w:rsidP="001C2EED"/>
    <w:p w14:paraId="7AE5835F" w14:textId="77777777" w:rsidR="001C2EED" w:rsidRDefault="001C2EED" w:rsidP="001C2EED">
      <w:r>
        <w:rPr>
          <w:noProof/>
        </w:rPr>
        <w:drawing>
          <wp:inline distT="0" distB="0" distL="0" distR="0" wp14:anchorId="520362A6" wp14:editId="66EC624E">
            <wp:extent cx="5762625" cy="3552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2625" cy="3552825"/>
                    </a:xfrm>
                    <a:prstGeom prst="rect">
                      <a:avLst/>
                    </a:prstGeom>
                  </pic:spPr>
                </pic:pic>
              </a:graphicData>
            </a:graphic>
          </wp:inline>
        </w:drawing>
      </w:r>
    </w:p>
    <w:p w14:paraId="51EDBCC9" w14:textId="77777777" w:rsidR="001C2EED" w:rsidRDefault="001C2EED" w:rsidP="001C2EED">
      <w:r>
        <w:t xml:space="preserve">Figure –  Source - </w:t>
      </w:r>
      <w:hyperlink r:id="rId13" w:history="1">
        <w:r>
          <w:rPr>
            <w:rStyle w:val="Hyperlink"/>
          </w:rPr>
          <w:t>https://www.kaaproject.org/what-is-iot-platform</w:t>
        </w:r>
      </w:hyperlink>
      <w:r>
        <w:t xml:space="preserve">  </w:t>
      </w:r>
    </w:p>
    <w:p w14:paraId="28704CCD" w14:textId="77777777" w:rsidR="001C2EED" w:rsidRDefault="001C2EED" w:rsidP="001C2EED"/>
    <w:p w14:paraId="773F2FE2" w14:textId="77777777" w:rsidR="001C2EED" w:rsidRDefault="001C2EED" w:rsidP="001C2EED">
      <w:r>
        <w:rPr>
          <w:noProof/>
        </w:rPr>
        <w:lastRenderedPageBreak/>
        <w:drawing>
          <wp:inline distT="0" distB="0" distL="0" distR="0" wp14:anchorId="158428AC" wp14:editId="0A191C43">
            <wp:extent cx="3657600" cy="4552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7600" cy="4552950"/>
                    </a:xfrm>
                    <a:prstGeom prst="rect">
                      <a:avLst/>
                    </a:prstGeom>
                  </pic:spPr>
                </pic:pic>
              </a:graphicData>
            </a:graphic>
          </wp:inline>
        </w:drawing>
      </w:r>
    </w:p>
    <w:p w14:paraId="4E1CE205" w14:textId="77777777" w:rsidR="001C2EED" w:rsidRDefault="001C2EED" w:rsidP="001C2EED">
      <w:r>
        <w:t xml:space="preserve">Figure –  Source - </w:t>
      </w:r>
      <w:hyperlink r:id="rId15" w:history="1">
        <w:r>
          <w:rPr>
            <w:rStyle w:val="Hyperlink"/>
          </w:rPr>
          <w:t>https://www.kaaproject.org/what-is-iot-platform</w:t>
        </w:r>
      </w:hyperlink>
    </w:p>
    <w:p w14:paraId="3D201E4E" w14:textId="77777777" w:rsidR="001C2EED" w:rsidRPr="0082742F" w:rsidRDefault="001C2EED" w:rsidP="0082742F"/>
    <w:p w14:paraId="56479FBB" w14:textId="77777777" w:rsidR="00162C57" w:rsidRDefault="00277AD0" w:rsidP="00277AD0">
      <w:pPr>
        <w:pStyle w:val="Heading1"/>
      </w:pPr>
      <w:bookmarkStart w:id="8" w:name="_Toc28944296"/>
      <w:r>
        <w:t>Industrial IOT – IIOT</w:t>
      </w:r>
      <w:bookmarkEnd w:id="8"/>
    </w:p>
    <w:p w14:paraId="7B768FA1" w14:textId="05271784" w:rsidR="00277AD0" w:rsidRDefault="00277AD0" w:rsidP="00162C57">
      <w:r>
        <w:t xml:space="preserve"> </w:t>
      </w:r>
    </w:p>
    <w:p w14:paraId="47BDE0EB" w14:textId="2301713A" w:rsidR="00175E51" w:rsidRDefault="00175E51" w:rsidP="00175E51">
      <w:pPr>
        <w:pStyle w:val="Heading2"/>
      </w:pPr>
      <w:bookmarkStart w:id="9" w:name="_Toc28944297"/>
      <w:r>
        <w:t>Industry 4.0</w:t>
      </w:r>
      <w:bookmarkEnd w:id="9"/>
      <w:r>
        <w:t xml:space="preserve"> </w:t>
      </w:r>
    </w:p>
    <w:p w14:paraId="096188C7" w14:textId="2D541B12" w:rsidR="00175E51" w:rsidRDefault="00034412" w:rsidP="00175E51">
      <w:hyperlink r:id="rId16" w:history="1">
        <w:r w:rsidR="00175E51">
          <w:rPr>
            <w:rStyle w:val="Hyperlink"/>
          </w:rPr>
          <w:t>https://en.wikipedia.org/wiki/Industry_4.0</w:t>
        </w:r>
      </w:hyperlink>
      <w:r w:rsidR="00175E51">
        <w:t xml:space="preserve"> </w:t>
      </w:r>
    </w:p>
    <w:p w14:paraId="0E9F5E4E" w14:textId="12F184DF" w:rsidR="00E54B9B" w:rsidRDefault="00E54B9B" w:rsidP="00175E51"/>
    <w:p w14:paraId="3CF662AB" w14:textId="2824CCCB" w:rsidR="00B84BE7" w:rsidRDefault="00B84BE7" w:rsidP="00E54B9B">
      <w:pPr>
        <w:pStyle w:val="Heading2"/>
      </w:pPr>
      <w:bookmarkStart w:id="10" w:name="_Toc28944298"/>
      <w:r>
        <w:t>Vendors in this space</w:t>
      </w:r>
      <w:bookmarkEnd w:id="10"/>
      <w:r>
        <w:t xml:space="preserve"> </w:t>
      </w:r>
    </w:p>
    <w:p w14:paraId="26D154B3" w14:textId="77777777" w:rsidR="00546B75" w:rsidRPr="00546B75" w:rsidRDefault="00546B75" w:rsidP="00546B75"/>
    <w:p w14:paraId="56830AC5" w14:textId="2270CA6D" w:rsidR="00E54B9B" w:rsidRDefault="00616C35" w:rsidP="00E54B9B">
      <w:pPr>
        <w:pStyle w:val="Heading2"/>
      </w:pPr>
      <w:bookmarkStart w:id="11" w:name="_Toc28944299"/>
      <w:r>
        <w:t xml:space="preserve">Key </w:t>
      </w:r>
      <w:r w:rsidR="00B84BE7">
        <w:t xml:space="preserve">Features offered by </w:t>
      </w:r>
      <w:r>
        <w:t xml:space="preserve">vendors in their </w:t>
      </w:r>
      <w:r w:rsidR="00E54B9B">
        <w:t xml:space="preserve">IIOT </w:t>
      </w:r>
      <w:r>
        <w:t>products</w:t>
      </w:r>
      <w:bookmarkEnd w:id="11"/>
      <w:r>
        <w:t xml:space="preserve"> </w:t>
      </w:r>
    </w:p>
    <w:p w14:paraId="4F885F81" w14:textId="5C126E5E" w:rsidR="00B84BE7" w:rsidRDefault="00B84BE7" w:rsidP="00E54B9B"/>
    <w:tbl>
      <w:tblPr>
        <w:tblStyle w:val="TableGrid"/>
        <w:tblW w:w="0" w:type="auto"/>
        <w:tblLook w:val="04A0" w:firstRow="1" w:lastRow="0" w:firstColumn="1" w:lastColumn="0" w:noHBand="0" w:noVBand="1"/>
      </w:tblPr>
      <w:tblGrid>
        <w:gridCol w:w="2943"/>
        <w:gridCol w:w="4536"/>
        <w:gridCol w:w="2127"/>
        <w:gridCol w:w="992"/>
      </w:tblGrid>
      <w:tr w:rsidR="00616C35" w14:paraId="2E70820C" w14:textId="77777777" w:rsidTr="00BC3520">
        <w:tc>
          <w:tcPr>
            <w:tcW w:w="2943" w:type="dxa"/>
          </w:tcPr>
          <w:p w14:paraId="3E5526D6" w14:textId="77777777" w:rsidR="00616C35" w:rsidRDefault="00616C35" w:rsidP="00616C35">
            <w:pPr>
              <w:pStyle w:val="Heading3"/>
              <w:outlineLvl w:val="2"/>
            </w:pPr>
            <w:bookmarkStart w:id="12" w:name="_Toc28944300"/>
            <w:r>
              <w:lastRenderedPageBreak/>
              <w:t>Connectivity</w:t>
            </w:r>
            <w:bookmarkEnd w:id="12"/>
          </w:p>
          <w:p w14:paraId="3B427206" w14:textId="77777777" w:rsidR="00616C35" w:rsidRPr="00616C35" w:rsidRDefault="00616C35" w:rsidP="00E54B9B">
            <w:pPr>
              <w:rPr>
                <w:b/>
              </w:rPr>
            </w:pPr>
          </w:p>
        </w:tc>
        <w:tc>
          <w:tcPr>
            <w:tcW w:w="4536" w:type="dxa"/>
          </w:tcPr>
          <w:p w14:paraId="43A69134" w14:textId="77777777" w:rsidR="00616C35" w:rsidRDefault="00BC3520" w:rsidP="00E54B9B">
            <w:pPr>
              <w:rPr>
                <w:rFonts w:ascii="Arial" w:hAnsi="Arial" w:cs="Arial"/>
                <w:color w:val="000000"/>
                <w:sz w:val="27"/>
                <w:szCs w:val="27"/>
                <w:shd w:val="clear" w:color="auto" w:fill="FFFFFF"/>
              </w:rPr>
            </w:pPr>
            <w:r>
              <w:rPr>
                <w:rFonts w:ascii="Arial" w:hAnsi="Arial" w:cs="Arial"/>
                <w:color w:val="000000"/>
                <w:sz w:val="27"/>
                <w:szCs w:val="27"/>
                <w:shd w:val="clear" w:color="auto" w:fill="FFFFFF"/>
              </w:rPr>
              <w:t>As cellular technology provides global coverage and long-term sustainability, a growing number of commercial IoT devices include a wireless module or gateway and a SIM to enable bi-directional communications through mobile networks. Connectivity management is another key capability that you will need from your IoT platform.</w:t>
            </w:r>
          </w:p>
          <w:p w14:paraId="7F1D1110" w14:textId="66A42EDC" w:rsidR="00BC3520" w:rsidRDefault="00BC3520" w:rsidP="00E54B9B"/>
        </w:tc>
        <w:tc>
          <w:tcPr>
            <w:tcW w:w="2127" w:type="dxa"/>
          </w:tcPr>
          <w:p w14:paraId="19249E8E" w14:textId="77777777" w:rsidR="00616C35" w:rsidRDefault="00616C35" w:rsidP="00E54B9B"/>
        </w:tc>
        <w:tc>
          <w:tcPr>
            <w:tcW w:w="992" w:type="dxa"/>
          </w:tcPr>
          <w:p w14:paraId="2CE37E49" w14:textId="77777777" w:rsidR="00616C35" w:rsidRDefault="00616C35" w:rsidP="00E54B9B"/>
        </w:tc>
      </w:tr>
      <w:tr w:rsidR="00616C35" w14:paraId="7BD13F0B" w14:textId="77777777" w:rsidTr="00BC3520">
        <w:tc>
          <w:tcPr>
            <w:tcW w:w="2943" w:type="dxa"/>
          </w:tcPr>
          <w:p w14:paraId="4D02FD84" w14:textId="77777777" w:rsidR="00616C35" w:rsidRDefault="00616C35" w:rsidP="00616C35">
            <w:pPr>
              <w:pStyle w:val="Heading3"/>
              <w:outlineLvl w:val="2"/>
            </w:pPr>
            <w:bookmarkStart w:id="13" w:name="_Toc28944301"/>
            <w:r>
              <w:t>Managing devices</w:t>
            </w:r>
            <w:bookmarkEnd w:id="13"/>
            <w:r>
              <w:t xml:space="preserve"> </w:t>
            </w:r>
          </w:p>
          <w:p w14:paraId="2D39E3CC" w14:textId="77777777" w:rsidR="00616C35" w:rsidRDefault="00616C35" w:rsidP="00E54B9B"/>
        </w:tc>
        <w:tc>
          <w:tcPr>
            <w:tcW w:w="4536" w:type="dxa"/>
          </w:tcPr>
          <w:p w14:paraId="20E4CFFE" w14:textId="3EB27266" w:rsidR="00616C35" w:rsidRDefault="00BC3520" w:rsidP="00E54B9B">
            <w:r>
              <w:rPr>
                <w:rFonts w:ascii="Arial" w:hAnsi="Arial" w:cs="Arial"/>
                <w:color w:val="000000"/>
                <w:sz w:val="27"/>
                <w:szCs w:val="27"/>
                <w:shd w:val="clear" w:color="auto" w:fill="FFFFFF"/>
              </w:rPr>
              <w:t>An IoT platform should allow you to remotely provision, configure, monitor, diagnose and send commands to your IoT devices. It should also release software and firmware updates for your devices in batches over-the-air, so you can keep your connected service competitive and secure over time, without the high cost of servicing with truck rolls.</w:t>
            </w:r>
          </w:p>
        </w:tc>
        <w:tc>
          <w:tcPr>
            <w:tcW w:w="2127" w:type="dxa"/>
          </w:tcPr>
          <w:p w14:paraId="050C16AC" w14:textId="77777777" w:rsidR="00616C35" w:rsidRDefault="00616C35" w:rsidP="00E54B9B"/>
        </w:tc>
        <w:tc>
          <w:tcPr>
            <w:tcW w:w="992" w:type="dxa"/>
          </w:tcPr>
          <w:p w14:paraId="3BCE7E54" w14:textId="77777777" w:rsidR="00616C35" w:rsidRDefault="00616C35" w:rsidP="00E54B9B"/>
        </w:tc>
      </w:tr>
      <w:tr w:rsidR="00616C35" w14:paraId="03BF0CCF" w14:textId="77777777" w:rsidTr="00BC3520">
        <w:tc>
          <w:tcPr>
            <w:tcW w:w="2943" w:type="dxa"/>
          </w:tcPr>
          <w:p w14:paraId="3E74AF41" w14:textId="77777777" w:rsidR="00616C35" w:rsidRDefault="00616C35" w:rsidP="00616C35">
            <w:pPr>
              <w:pStyle w:val="Heading3"/>
              <w:outlineLvl w:val="2"/>
            </w:pPr>
            <w:bookmarkStart w:id="14" w:name="_Toc28944302"/>
            <w:r>
              <w:t>Data collection</w:t>
            </w:r>
            <w:bookmarkEnd w:id="14"/>
            <w:r>
              <w:t xml:space="preserve"> </w:t>
            </w:r>
          </w:p>
          <w:p w14:paraId="256C83BB" w14:textId="77777777" w:rsidR="00616C35" w:rsidRDefault="00616C35" w:rsidP="00E54B9B"/>
        </w:tc>
        <w:tc>
          <w:tcPr>
            <w:tcW w:w="4536" w:type="dxa"/>
          </w:tcPr>
          <w:p w14:paraId="4F0664CA" w14:textId="77777777" w:rsidR="00616C35" w:rsidRDefault="00616C35" w:rsidP="00E54B9B"/>
        </w:tc>
        <w:tc>
          <w:tcPr>
            <w:tcW w:w="2127" w:type="dxa"/>
          </w:tcPr>
          <w:p w14:paraId="43557AA4" w14:textId="77777777" w:rsidR="00616C35" w:rsidRDefault="00616C35" w:rsidP="00E54B9B"/>
        </w:tc>
        <w:tc>
          <w:tcPr>
            <w:tcW w:w="992" w:type="dxa"/>
          </w:tcPr>
          <w:p w14:paraId="414EB693" w14:textId="77777777" w:rsidR="00616C35" w:rsidRDefault="00616C35" w:rsidP="00E54B9B"/>
        </w:tc>
      </w:tr>
      <w:tr w:rsidR="00616C35" w14:paraId="03111779" w14:textId="77777777" w:rsidTr="00BC3520">
        <w:tc>
          <w:tcPr>
            <w:tcW w:w="2943" w:type="dxa"/>
          </w:tcPr>
          <w:p w14:paraId="3E0A748E" w14:textId="77777777" w:rsidR="00616C35" w:rsidRDefault="00616C35" w:rsidP="00616C35">
            <w:pPr>
              <w:pStyle w:val="Heading3"/>
              <w:outlineLvl w:val="2"/>
            </w:pPr>
            <w:bookmarkStart w:id="15" w:name="_Toc28944303"/>
            <w:r>
              <w:t>Data processing and analytics</w:t>
            </w:r>
            <w:bookmarkEnd w:id="15"/>
            <w:r>
              <w:t xml:space="preserve"> </w:t>
            </w:r>
          </w:p>
          <w:p w14:paraId="535B07C9" w14:textId="77777777" w:rsidR="00616C35" w:rsidRDefault="00616C35" w:rsidP="00E54B9B"/>
        </w:tc>
        <w:tc>
          <w:tcPr>
            <w:tcW w:w="4536" w:type="dxa"/>
          </w:tcPr>
          <w:p w14:paraId="664698C3" w14:textId="77777777" w:rsidR="00616C35" w:rsidRDefault="00616C35" w:rsidP="00E54B9B"/>
        </w:tc>
        <w:tc>
          <w:tcPr>
            <w:tcW w:w="2127" w:type="dxa"/>
          </w:tcPr>
          <w:p w14:paraId="3D5F5C83" w14:textId="77777777" w:rsidR="00616C35" w:rsidRDefault="00616C35" w:rsidP="00E54B9B"/>
        </w:tc>
        <w:tc>
          <w:tcPr>
            <w:tcW w:w="992" w:type="dxa"/>
          </w:tcPr>
          <w:p w14:paraId="0E6CE81B" w14:textId="77777777" w:rsidR="00616C35" w:rsidRDefault="00616C35" w:rsidP="00E54B9B"/>
        </w:tc>
      </w:tr>
      <w:tr w:rsidR="00616C35" w14:paraId="06D0BFD1" w14:textId="77777777" w:rsidTr="00BC3520">
        <w:tc>
          <w:tcPr>
            <w:tcW w:w="2943" w:type="dxa"/>
          </w:tcPr>
          <w:p w14:paraId="41BE3142" w14:textId="77777777" w:rsidR="00616C35" w:rsidRDefault="00616C35" w:rsidP="00E54B9B"/>
        </w:tc>
        <w:tc>
          <w:tcPr>
            <w:tcW w:w="4536" w:type="dxa"/>
          </w:tcPr>
          <w:p w14:paraId="38748294" w14:textId="77777777" w:rsidR="00616C35" w:rsidRDefault="00616C35" w:rsidP="00E54B9B"/>
        </w:tc>
        <w:tc>
          <w:tcPr>
            <w:tcW w:w="2127" w:type="dxa"/>
          </w:tcPr>
          <w:p w14:paraId="68C22AD3" w14:textId="77777777" w:rsidR="00616C35" w:rsidRDefault="00616C35" w:rsidP="00E54B9B"/>
        </w:tc>
        <w:tc>
          <w:tcPr>
            <w:tcW w:w="992" w:type="dxa"/>
          </w:tcPr>
          <w:p w14:paraId="7BF1D04B" w14:textId="77777777" w:rsidR="00616C35" w:rsidRDefault="00616C35" w:rsidP="00E54B9B"/>
        </w:tc>
      </w:tr>
      <w:tr w:rsidR="00616C35" w14:paraId="68A4C2BC" w14:textId="77777777" w:rsidTr="00BC3520">
        <w:tc>
          <w:tcPr>
            <w:tcW w:w="2943" w:type="dxa"/>
          </w:tcPr>
          <w:p w14:paraId="115B5E11" w14:textId="77777777" w:rsidR="00616C35" w:rsidRDefault="00616C35" w:rsidP="00E54B9B"/>
        </w:tc>
        <w:tc>
          <w:tcPr>
            <w:tcW w:w="4536" w:type="dxa"/>
          </w:tcPr>
          <w:p w14:paraId="79345AEF" w14:textId="77777777" w:rsidR="00616C35" w:rsidRDefault="00616C35" w:rsidP="00E54B9B"/>
        </w:tc>
        <w:tc>
          <w:tcPr>
            <w:tcW w:w="2127" w:type="dxa"/>
          </w:tcPr>
          <w:p w14:paraId="68917BD5" w14:textId="77777777" w:rsidR="00616C35" w:rsidRDefault="00616C35" w:rsidP="00E54B9B"/>
        </w:tc>
        <w:tc>
          <w:tcPr>
            <w:tcW w:w="992" w:type="dxa"/>
          </w:tcPr>
          <w:p w14:paraId="304881B5" w14:textId="77777777" w:rsidR="00616C35" w:rsidRDefault="00616C35" w:rsidP="00E54B9B"/>
        </w:tc>
      </w:tr>
    </w:tbl>
    <w:p w14:paraId="25C19291" w14:textId="77777777" w:rsidR="00E54B9B" w:rsidRPr="00E54B9B" w:rsidRDefault="00E54B9B" w:rsidP="00E54B9B"/>
    <w:p w14:paraId="7669C3B1" w14:textId="10D12A6E" w:rsidR="00BA7E2D" w:rsidRPr="00BA7E2D" w:rsidRDefault="00BA7E2D" w:rsidP="00BA7E2D">
      <w:pPr>
        <w:pStyle w:val="Heading1"/>
      </w:pPr>
      <w:bookmarkStart w:id="16" w:name="_Toc28944304"/>
      <w:bookmarkEnd w:id="2"/>
      <w:r>
        <w:t xml:space="preserve">Python’s </w:t>
      </w:r>
      <w:r w:rsidR="002751D5">
        <w:t>IOT</w:t>
      </w:r>
      <w:r>
        <w:t xml:space="preserve"> Ecosystem</w:t>
      </w:r>
      <w:r w:rsidR="00666648">
        <w:t xml:space="preserve"> (Links)</w:t>
      </w:r>
      <w:bookmarkEnd w:id="16"/>
      <w:r>
        <w:t xml:space="preserve"> </w:t>
      </w:r>
    </w:p>
    <w:p w14:paraId="3DF0338F" w14:textId="77777777" w:rsidR="00C71D53" w:rsidRDefault="00C71D53"/>
    <w:tbl>
      <w:tblPr>
        <w:tblStyle w:val="TableGrid"/>
        <w:tblW w:w="0" w:type="auto"/>
        <w:tblLook w:val="04A0" w:firstRow="1" w:lastRow="0" w:firstColumn="1" w:lastColumn="0" w:noHBand="0" w:noVBand="1"/>
      </w:tblPr>
      <w:tblGrid>
        <w:gridCol w:w="669"/>
        <w:gridCol w:w="5520"/>
        <w:gridCol w:w="2329"/>
        <w:gridCol w:w="2080"/>
      </w:tblGrid>
      <w:tr w:rsidR="00C71D53" w14:paraId="768DE1FF" w14:textId="77777777" w:rsidTr="00616C35">
        <w:tc>
          <w:tcPr>
            <w:tcW w:w="669" w:type="dxa"/>
          </w:tcPr>
          <w:p w14:paraId="42F6D801" w14:textId="7D315F32" w:rsidR="00C71D53" w:rsidRDefault="000D1184" w:rsidP="00314A9D">
            <w:r>
              <w:t>#</w:t>
            </w:r>
          </w:p>
        </w:tc>
        <w:tc>
          <w:tcPr>
            <w:tcW w:w="5520" w:type="dxa"/>
          </w:tcPr>
          <w:p w14:paraId="12C97D27" w14:textId="743C56A5" w:rsidR="00C71D53" w:rsidRDefault="000D1184" w:rsidP="00314A9D">
            <w:r>
              <w:t>Item</w:t>
            </w:r>
          </w:p>
        </w:tc>
        <w:tc>
          <w:tcPr>
            <w:tcW w:w="2329" w:type="dxa"/>
          </w:tcPr>
          <w:p w14:paraId="56D2EC07" w14:textId="77777777" w:rsidR="00C71D53" w:rsidRDefault="00C71D53" w:rsidP="00314A9D"/>
        </w:tc>
        <w:tc>
          <w:tcPr>
            <w:tcW w:w="2080" w:type="dxa"/>
          </w:tcPr>
          <w:p w14:paraId="74B59E7C" w14:textId="77777777" w:rsidR="00C71D53" w:rsidRDefault="00C71D53" w:rsidP="00314A9D"/>
        </w:tc>
      </w:tr>
      <w:tr w:rsidR="00C71D53" w14:paraId="2AC07ABA" w14:textId="77777777" w:rsidTr="00616C35">
        <w:tc>
          <w:tcPr>
            <w:tcW w:w="669" w:type="dxa"/>
          </w:tcPr>
          <w:p w14:paraId="3C23E3A8" w14:textId="281CD098" w:rsidR="00C71D53" w:rsidRDefault="00C71D53" w:rsidP="00314A9D">
            <w:r>
              <w:t>1</w:t>
            </w:r>
          </w:p>
        </w:tc>
        <w:tc>
          <w:tcPr>
            <w:tcW w:w="5520" w:type="dxa"/>
          </w:tcPr>
          <w:p w14:paraId="47E16CC9" w14:textId="7B0B57B9" w:rsidR="00C71D53" w:rsidRDefault="00034412" w:rsidP="00314A9D">
            <w:hyperlink r:id="rId17" w:history="1">
              <w:r w:rsidR="000D1184">
                <w:rPr>
                  <w:rStyle w:val="Hyperlink"/>
                </w:rPr>
                <w:t>https://github.com/adobe/SimpleSensor</w:t>
              </w:r>
            </w:hyperlink>
            <w:r w:rsidR="000D1184">
              <w:t xml:space="preserve"> </w:t>
            </w:r>
          </w:p>
        </w:tc>
        <w:tc>
          <w:tcPr>
            <w:tcW w:w="2329" w:type="dxa"/>
          </w:tcPr>
          <w:p w14:paraId="2E17432C" w14:textId="77777777" w:rsidR="00C71D53" w:rsidRDefault="00C71D53" w:rsidP="00314A9D"/>
        </w:tc>
        <w:tc>
          <w:tcPr>
            <w:tcW w:w="2080" w:type="dxa"/>
          </w:tcPr>
          <w:p w14:paraId="4D78B4E4" w14:textId="77777777" w:rsidR="00C71D53" w:rsidRDefault="00C71D53" w:rsidP="00314A9D"/>
        </w:tc>
      </w:tr>
      <w:tr w:rsidR="00C71D53" w14:paraId="75D96BC3" w14:textId="77777777" w:rsidTr="00616C35">
        <w:tc>
          <w:tcPr>
            <w:tcW w:w="669" w:type="dxa"/>
          </w:tcPr>
          <w:p w14:paraId="3530FAA0" w14:textId="1573887F" w:rsidR="00C71D53" w:rsidRDefault="00C71D53" w:rsidP="00314A9D">
            <w:r>
              <w:t>2</w:t>
            </w:r>
          </w:p>
        </w:tc>
        <w:tc>
          <w:tcPr>
            <w:tcW w:w="5520" w:type="dxa"/>
          </w:tcPr>
          <w:p w14:paraId="66F140A7" w14:textId="77777777" w:rsidR="00C71D53" w:rsidRDefault="00034412" w:rsidP="00314A9D">
            <w:hyperlink r:id="rId18" w:history="1">
              <w:r w:rsidR="000D1184">
                <w:rPr>
                  <w:rStyle w:val="Hyperlink"/>
                </w:rPr>
                <w:t>https://www.element14.com/community/groups/internet-of-things/blog/2017/02/17/iot-with-python-essential-packages</w:t>
              </w:r>
            </w:hyperlink>
            <w:r w:rsidR="000D1184">
              <w:t xml:space="preserve"> </w:t>
            </w:r>
          </w:p>
          <w:p w14:paraId="330BA9C9" w14:textId="1C0E2D6C" w:rsidR="000D1184" w:rsidRDefault="000D1184" w:rsidP="00314A9D"/>
        </w:tc>
        <w:tc>
          <w:tcPr>
            <w:tcW w:w="2329" w:type="dxa"/>
          </w:tcPr>
          <w:p w14:paraId="617D5FCE" w14:textId="77777777" w:rsidR="00C71D53" w:rsidRDefault="00C71D53" w:rsidP="00314A9D"/>
        </w:tc>
        <w:tc>
          <w:tcPr>
            <w:tcW w:w="2080" w:type="dxa"/>
          </w:tcPr>
          <w:p w14:paraId="21D14F3C" w14:textId="77777777" w:rsidR="00C71D53" w:rsidRDefault="00C71D53" w:rsidP="00314A9D"/>
        </w:tc>
      </w:tr>
      <w:tr w:rsidR="00C71D53" w14:paraId="595FF4DC" w14:textId="77777777" w:rsidTr="00616C35">
        <w:tc>
          <w:tcPr>
            <w:tcW w:w="669" w:type="dxa"/>
          </w:tcPr>
          <w:p w14:paraId="3108162C" w14:textId="73C19C8A" w:rsidR="00C71D53" w:rsidRDefault="00C71D53" w:rsidP="00314A9D">
            <w:r>
              <w:lastRenderedPageBreak/>
              <w:t>3</w:t>
            </w:r>
          </w:p>
        </w:tc>
        <w:tc>
          <w:tcPr>
            <w:tcW w:w="5520" w:type="dxa"/>
          </w:tcPr>
          <w:p w14:paraId="1F6CD9D9" w14:textId="77777777" w:rsidR="00C71D53" w:rsidRDefault="00034412" w:rsidP="00314A9D">
            <w:hyperlink r:id="rId19" w:history="1">
              <w:r w:rsidR="007D4ABE">
                <w:rPr>
                  <w:rStyle w:val="Hyperlink"/>
                </w:rPr>
                <w:t>https://iot.mozilla.org/framework/</w:t>
              </w:r>
            </w:hyperlink>
            <w:r w:rsidR="007D4ABE">
              <w:t xml:space="preserve"> </w:t>
            </w:r>
          </w:p>
          <w:p w14:paraId="1E47530E" w14:textId="51680AA2" w:rsidR="007D4ABE" w:rsidRDefault="007D4ABE" w:rsidP="00314A9D"/>
        </w:tc>
        <w:tc>
          <w:tcPr>
            <w:tcW w:w="2329" w:type="dxa"/>
          </w:tcPr>
          <w:p w14:paraId="3149F4FD" w14:textId="77777777" w:rsidR="00C71D53" w:rsidRDefault="00C71D53" w:rsidP="00314A9D"/>
        </w:tc>
        <w:tc>
          <w:tcPr>
            <w:tcW w:w="2080" w:type="dxa"/>
          </w:tcPr>
          <w:p w14:paraId="7D484A86" w14:textId="77777777" w:rsidR="00C71D53" w:rsidRDefault="00C71D53" w:rsidP="00314A9D"/>
        </w:tc>
      </w:tr>
      <w:tr w:rsidR="00C71D53" w14:paraId="21546DC2" w14:textId="77777777" w:rsidTr="00616C35">
        <w:tc>
          <w:tcPr>
            <w:tcW w:w="669" w:type="dxa"/>
          </w:tcPr>
          <w:p w14:paraId="51417144" w14:textId="68E02DCA" w:rsidR="00C71D53" w:rsidRDefault="00C71D53" w:rsidP="00314A9D">
            <w:r>
              <w:t>4</w:t>
            </w:r>
          </w:p>
        </w:tc>
        <w:tc>
          <w:tcPr>
            <w:tcW w:w="5520" w:type="dxa"/>
          </w:tcPr>
          <w:p w14:paraId="2E654362" w14:textId="77777777" w:rsidR="00C71D53" w:rsidRDefault="00034412" w:rsidP="00314A9D">
            <w:hyperlink r:id="rId20" w:history="1">
              <w:r w:rsidR="00665137">
                <w:rPr>
                  <w:rStyle w:val="Hyperlink"/>
                </w:rPr>
                <w:t>https://www.hackster.io/bobbyleonard84/python-micropython-iot-framework-example-auto-irrigation-6286ae</w:t>
              </w:r>
            </w:hyperlink>
            <w:r w:rsidR="00665137">
              <w:t xml:space="preserve"> </w:t>
            </w:r>
          </w:p>
          <w:p w14:paraId="56A31345" w14:textId="00C55BF4" w:rsidR="00665137" w:rsidRDefault="00665137" w:rsidP="00314A9D"/>
        </w:tc>
        <w:tc>
          <w:tcPr>
            <w:tcW w:w="2329" w:type="dxa"/>
          </w:tcPr>
          <w:p w14:paraId="4927288A" w14:textId="77777777" w:rsidR="00C71D53" w:rsidRDefault="00C71D53" w:rsidP="00314A9D"/>
        </w:tc>
        <w:tc>
          <w:tcPr>
            <w:tcW w:w="2080" w:type="dxa"/>
          </w:tcPr>
          <w:p w14:paraId="7E4B143D" w14:textId="77777777" w:rsidR="00C71D53" w:rsidRDefault="00C71D53" w:rsidP="00314A9D"/>
        </w:tc>
      </w:tr>
      <w:tr w:rsidR="00C71D53" w14:paraId="24BE87BD" w14:textId="77777777" w:rsidTr="00616C35">
        <w:tc>
          <w:tcPr>
            <w:tcW w:w="669" w:type="dxa"/>
          </w:tcPr>
          <w:p w14:paraId="3F038039" w14:textId="77B5C218" w:rsidR="00C71D53" w:rsidRDefault="00C71D53" w:rsidP="00314A9D">
            <w:r>
              <w:t>5</w:t>
            </w:r>
          </w:p>
        </w:tc>
        <w:tc>
          <w:tcPr>
            <w:tcW w:w="5520" w:type="dxa"/>
          </w:tcPr>
          <w:p w14:paraId="15AA8171" w14:textId="77777777" w:rsidR="00C71D53" w:rsidRDefault="00034412" w:rsidP="00314A9D">
            <w:hyperlink r:id="rId21" w:history="1">
              <w:r w:rsidR="00F03789">
                <w:rPr>
                  <w:rStyle w:val="Hyperlink"/>
                </w:rPr>
                <w:t>https://pythonforundergradengineers.com/flask-iot-server-motivation.html</w:t>
              </w:r>
            </w:hyperlink>
            <w:r w:rsidR="00F03789">
              <w:t xml:space="preserve"> </w:t>
            </w:r>
          </w:p>
          <w:p w14:paraId="045ACEE5" w14:textId="44413C13" w:rsidR="00F03789" w:rsidRDefault="00F03789" w:rsidP="00314A9D"/>
        </w:tc>
        <w:tc>
          <w:tcPr>
            <w:tcW w:w="2329" w:type="dxa"/>
          </w:tcPr>
          <w:p w14:paraId="2ABFE5E8" w14:textId="77777777" w:rsidR="00C71D53" w:rsidRDefault="00C71D53" w:rsidP="00314A9D"/>
        </w:tc>
        <w:tc>
          <w:tcPr>
            <w:tcW w:w="2080" w:type="dxa"/>
          </w:tcPr>
          <w:p w14:paraId="1EE3D065" w14:textId="77777777" w:rsidR="00C71D53" w:rsidRDefault="00C71D53" w:rsidP="00314A9D"/>
        </w:tc>
      </w:tr>
      <w:tr w:rsidR="00C71D53" w14:paraId="43D734E6" w14:textId="77777777" w:rsidTr="00616C35">
        <w:tc>
          <w:tcPr>
            <w:tcW w:w="669" w:type="dxa"/>
          </w:tcPr>
          <w:p w14:paraId="3C6A175B" w14:textId="1C445F1A" w:rsidR="00C71D53" w:rsidRDefault="00C71D53" w:rsidP="00314A9D">
            <w:r>
              <w:t>6</w:t>
            </w:r>
          </w:p>
        </w:tc>
        <w:tc>
          <w:tcPr>
            <w:tcW w:w="5520" w:type="dxa"/>
          </w:tcPr>
          <w:p w14:paraId="5731C890" w14:textId="77777777" w:rsidR="00C71D53" w:rsidRDefault="00034412" w:rsidP="00314A9D">
            <w:hyperlink r:id="rId22" w:history="1">
              <w:r w:rsidR="00F03789">
                <w:rPr>
                  <w:rStyle w:val="Hyperlink"/>
                </w:rPr>
                <w:t>https://micropython.org/</w:t>
              </w:r>
            </w:hyperlink>
          </w:p>
          <w:p w14:paraId="4D0ED2A7" w14:textId="68531AA3" w:rsidR="00F03789" w:rsidRDefault="00F03789" w:rsidP="00314A9D"/>
        </w:tc>
        <w:tc>
          <w:tcPr>
            <w:tcW w:w="2329" w:type="dxa"/>
          </w:tcPr>
          <w:p w14:paraId="4CB42D47" w14:textId="77777777" w:rsidR="00C71D53" w:rsidRDefault="00C71D53" w:rsidP="00314A9D"/>
        </w:tc>
        <w:tc>
          <w:tcPr>
            <w:tcW w:w="2080" w:type="dxa"/>
          </w:tcPr>
          <w:p w14:paraId="3739EA1D" w14:textId="77777777" w:rsidR="00C71D53" w:rsidRDefault="00C71D53" w:rsidP="00314A9D"/>
        </w:tc>
      </w:tr>
      <w:tr w:rsidR="00C71D53" w14:paraId="2A1CA619" w14:textId="77777777" w:rsidTr="00616C35">
        <w:tc>
          <w:tcPr>
            <w:tcW w:w="669" w:type="dxa"/>
          </w:tcPr>
          <w:p w14:paraId="321537A5" w14:textId="06011794" w:rsidR="00C71D53" w:rsidRDefault="00C71D53" w:rsidP="00314A9D">
            <w:r>
              <w:t>7</w:t>
            </w:r>
          </w:p>
        </w:tc>
        <w:tc>
          <w:tcPr>
            <w:tcW w:w="5520" w:type="dxa"/>
          </w:tcPr>
          <w:p w14:paraId="08A4EE98" w14:textId="77777777" w:rsidR="00C71D53" w:rsidRDefault="00034412" w:rsidP="00314A9D">
            <w:hyperlink r:id="rId23" w:history="1">
              <w:r w:rsidR="00F7262E">
                <w:rPr>
                  <w:rStyle w:val="Hyperlink"/>
                </w:rPr>
                <w:t>https://pypi.org/project/google-cloud-iot/</w:t>
              </w:r>
            </w:hyperlink>
            <w:r w:rsidR="00F7262E">
              <w:t xml:space="preserve"> </w:t>
            </w:r>
          </w:p>
          <w:p w14:paraId="7304717B" w14:textId="233D7B03" w:rsidR="00F7262E" w:rsidRDefault="00F7262E" w:rsidP="00314A9D"/>
        </w:tc>
        <w:tc>
          <w:tcPr>
            <w:tcW w:w="2329" w:type="dxa"/>
          </w:tcPr>
          <w:p w14:paraId="0C8272E6" w14:textId="77777777" w:rsidR="00C71D53" w:rsidRDefault="00C71D53" w:rsidP="00314A9D"/>
        </w:tc>
        <w:tc>
          <w:tcPr>
            <w:tcW w:w="2080" w:type="dxa"/>
          </w:tcPr>
          <w:p w14:paraId="037E94BC" w14:textId="77777777" w:rsidR="00C71D53" w:rsidRDefault="00C71D53" w:rsidP="00314A9D"/>
        </w:tc>
      </w:tr>
      <w:tr w:rsidR="00C71D53" w14:paraId="0D8F9877" w14:textId="77777777" w:rsidTr="00616C35">
        <w:tc>
          <w:tcPr>
            <w:tcW w:w="669" w:type="dxa"/>
          </w:tcPr>
          <w:p w14:paraId="3C71AB00" w14:textId="53C41B1C" w:rsidR="00C71D53" w:rsidRDefault="00C71D53" w:rsidP="00314A9D">
            <w:r>
              <w:t>8</w:t>
            </w:r>
          </w:p>
        </w:tc>
        <w:tc>
          <w:tcPr>
            <w:tcW w:w="5520" w:type="dxa"/>
          </w:tcPr>
          <w:p w14:paraId="790DA65B" w14:textId="77777777" w:rsidR="00C71D53" w:rsidRDefault="00034412" w:rsidP="00314A9D">
            <w:hyperlink r:id="rId24" w:history="1">
              <w:r w:rsidR="00F7262E">
                <w:rPr>
                  <w:rStyle w:val="Hyperlink"/>
                </w:rPr>
                <w:t>https://pypi.org/project/azure-iot-device/</w:t>
              </w:r>
            </w:hyperlink>
            <w:r w:rsidR="00F7262E">
              <w:t xml:space="preserve"> </w:t>
            </w:r>
          </w:p>
          <w:p w14:paraId="6FB9FC22" w14:textId="31287B44" w:rsidR="00F7262E" w:rsidRDefault="00F7262E" w:rsidP="00314A9D"/>
        </w:tc>
        <w:tc>
          <w:tcPr>
            <w:tcW w:w="2329" w:type="dxa"/>
          </w:tcPr>
          <w:p w14:paraId="4D0A9C16" w14:textId="77777777" w:rsidR="00C71D53" w:rsidRDefault="00C71D53" w:rsidP="00314A9D"/>
        </w:tc>
        <w:tc>
          <w:tcPr>
            <w:tcW w:w="2080" w:type="dxa"/>
          </w:tcPr>
          <w:p w14:paraId="2B12DC06" w14:textId="77777777" w:rsidR="00C71D53" w:rsidRDefault="00C71D53" w:rsidP="00314A9D"/>
        </w:tc>
      </w:tr>
      <w:tr w:rsidR="00C71D53" w14:paraId="1E8981C7" w14:textId="77777777" w:rsidTr="00616C35">
        <w:tc>
          <w:tcPr>
            <w:tcW w:w="669" w:type="dxa"/>
          </w:tcPr>
          <w:p w14:paraId="4DD5AB34" w14:textId="77B92318" w:rsidR="00C71D53" w:rsidRDefault="00C71D53" w:rsidP="00314A9D">
            <w:r>
              <w:t>9</w:t>
            </w:r>
          </w:p>
        </w:tc>
        <w:tc>
          <w:tcPr>
            <w:tcW w:w="5520" w:type="dxa"/>
          </w:tcPr>
          <w:p w14:paraId="63585120" w14:textId="77777777" w:rsidR="00C71D53" w:rsidRDefault="00034412" w:rsidP="00314A9D">
            <w:hyperlink r:id="rId25" w:history="1">
              <w:r w:rsidR="00AC34C4">
                <w:rPr>
                  <w:rStyle w:val="Hyperlink"/>
                </w:rPr>
                <w:t>https://pythonprogramming.net/introduction-raspberry-pi-tutorials/</w:t>
              </w:r>
            </w:hyperlink>
            <w:r w:rsidR="00AC34C4">
              <w:t xml:space="preserve"> </w:t>
            </w:r>
          </w:p>
          <w:p w14:paraId="1915BC2A" w14:textId="5DDF8759" w:rsidR="00AC34C4" w:rsidRDefault="00AC34C4" w:rsidP="00314A9D"/>
        </w:tc>
        <w:tc>
          <w:tcPr>
            <w:tcW w:w="2329" w:type="dxa"/>
          </w:tcPr>
          <w:p w14:paraId="71E05BAA" w14:textId="77777777" w:rsidR="00C71D53" w:rsidRDefault="00C71D53" w:rsidP="00314A9D"/>
        </w:tc>
        <w:tc>
          <w:tcPr>
            <w:tcW w:w="2080" w:type="dxa"/>
          </w:tcPr>
          <w:p w14:paraId="472982BE" w14:textId="77777777" w:rsidR="00C71D53" w:rsidRDefault="00C71D53" w:rsidP="00314A9D"/>
        </w:tc>
      </w:tr>
      <w:tr w:rsidR="00C71D53" w14:paraId="66BE7E99" w14:textId="77777777" w:rsidTr="00616C35">
        <w:tc>
          <w:tcPr>
            <w:tcW w:w="669" w:type="dxa"/>
          </w:tcPr>
          <w:p w14:paraId="7D0C652E" w14:textId="0A9B06F1" w:rsidR="00C71D53" w:rsidRDefault="00753B15" w:rsidP="00314A9D">
            <w:r>
              <w:t>10</w:t>
            </w:r>
          </w:p>
        </w:tc>
        <w:tc>
          <w:tcPr>
            <w:tcW w:w="5520" w:type="dxa"/>
          </w:tcPr>
          <w:p w14:paraId="5F929443" w14:textId="5D2E6C87" w:rsidR="00C71D53" w:rsidRDefault="00C71D53" w:rsidP="00314A9D"/>
        </w:tc>
        <w:tc>
          <w:tcPr>
            <w:tcW w:w="2329" w:type="dxa"/>
          </w:tcPr>
          <w:p w14:paraId="154EC69A" w14:textId="77777777" w:rsidR="00C71D53" w:rsidRDefault="00C71D53" w:rsidP="00314A9D"/>
        </w:tc>
        <w:tc>
          <w:tcPr>
            <w:tcW w:w="2080" w:type="dxa"/>
          </w:tcPr>
          <w:p w14:paraId="0A25C9E1" w14:textId="77777777" w:rsidR="00C71D53" w:rsidRDefault="00C71D53" w:rsidP="00314A9D"/>
        </w:tc>
      </w:tr>
      <w:tr w:rsidR="00C71D53" w14:paraId="0B3222D0" w14:textId="77777777" w:rsidTr="00616C35">
        <w:tc>
          <w:tcPr>
            <w:tcW w:w="669" w:type="dxa"/>
          </w:tcPr>
          <w:p w14:paraId="5F2669F5" w14:textId="716F476C" w:rsidR="00C71D53" w:rsidRDefault="00753B15" w:rsidP="00314A9D">
            <w:r>
              <w:t>11</w:t>
            </w:r>
          </w:p>
        </w:tc>
        <w:tc>
          <w:tcPr>
            <w:tcW w:w="5520" w:type="dxa"/>
          </w:tcPr>
          <w:p w14:paraId="5FBBCB45" w14:textId="59065753" w:rsidR="00C71D53" w:rsidRDefault="00C71D53" w:rsidP="00314A9D"/>
        </w:tc>
        <w:tc>
          <w:tcPr>
            <w:tcW w:w="2329" w:type="dxa"/>
          </w:tcPr>
          <w:p w14:paraId="42720C27" w14:textId="77777777" w:rsidR="00C71D53" w:rsidRDefault="00C71D53" w:rsidP="00314A9D"/>
        </w:tc>
        <w:tc>
          <w:tcPr>
            <w:tcW w:w="2080" w:type="dxa"/>
          </w:tcPr>
          <w:p w14:paraId="2C491833" w14:textId="77777777" w:rsidR="00C71D53" w:rsidRDefault="00C71D53" w:rsidP="00314A9D"/>
        </w:tc>
      </w:tr>
      <w:tr w:rsidR="00C71D53" w14:paraId="109726CC" w14:textId="77777777" w:rsidTr="00616C35">
        <w:tc>
          <w:tcPr>
            <w:tcW w:w="669" w:type="dxa"/>
          </w:tcPr>
          <w:p w14:paraId="1C671B73" w14:textId="29F57A1E" w:rsidR="00C71D53" w:rsidRDefault="00655082" w:rsidP="00314A9D">
            <w:r>
              <w:t>12</w:t>
            </w:r>
          </w:p>
        </w:tc>
        <w:tc>
          <w:tcPr>
            <w:tcW w:w="5520" w:type="dxa"/>
          </w:tcPr>
          <w:p w14:paraId="3A94CF1D" w14:textId="6350F4A6" w:rsidR="00C71D53" w:rsidRDefault="00C71D53" w:rsidP="00314A9D"/>
        </w:tc>
        <w:tc>
          <w:tcPr>
            <w:tcW w:w="2329" w:type="dxa"/>
          </w:tcPr>
          <w:p w14:paraId="79DA63AF" w14:textId="77777777" w:rsidR="00C71D53" w:rsidRDefault="00C71D53" w:rsidP="00314A9D"/>
        </w:tc>
        <w:tc>
          <w:tcPr>
            <w:tcW w:w="2080" w:type="dxa"/>
          </w:tcPr>
          <w:p w14:paraId="4A2F387E" w14:textId="77777777" w:rsidR="00C71D53" w:rsidRDefault="00C71D53" w:rsidP="00314A9D"/>
        </w:tc>
      </w:tr>
    </w:tbl>
    <w:p w14:paraId="64BD8F4E" w14:textId="674C73BA" w:rsidR="004E1991" w:rsidRDefault="004E1991"/>
    <w:p w14:paraId="00B554DA" w14:textId="3DA0A112" w:rsidR="00386A98" w:rsidRDefault="00386A98"/>
    <w:p w14:paraId="4784EC90" w14:textId="1D69194E" w:rsidR="00386A98" w:rsidRPr="00BA7E2D" w:rsidRDefault="00386A98" w:rsidP="00386A98">
      <w:pPr>
        <w:pStyle w:val="Heading1"/>
      </w:pPr>
      <w:bookmarkStart w:id="17" w:name="_Toc28944305"/>
      <w:r>
        <w:t>IOT using Raspberry PI</w:t>
      </w:r>
      <w:bookmarkEnd w:id="17"/>
      <w:r>
        <w:t xml:space="preserve"> </w:t>
      </w:r>
    </w:p>
    <w:p w14:paraId="51742116" w14:textId="77777777" w:rsidR="00386A98" w:rsidRDefault="00386A98" w:rsidP="00386A98"/>
    <w:p w14:paraId="7B0097C9" w14:textId="768252F4" w:rsidR="004E1991" w:rsidRDefault="004E1991">
      <w:r>
        <w:br w:type="page"/>
      </w:r>
    </w:p>
    <w:p w14:paraId="70F5A807" w14:textId="77777777" w:rsidR="000D42A0" w:rsidRDefault="000D42A0"/>
    <w:p w14:paraId="6B874E9C" w14:textId="77777777" w:rsidR="000D42A0" w:rsidRDefault="000D42A0"/>
    <w:p w14:paraId="3FF439EE" w14:textId="34147CED" w:rsidR="005521CF" w:rsidRDefault="005521CF">
      <w:r>
        <w:br w:type="page"/>
      </w:r>
    </w:p>
    <w:p w14:paraId="11096DD6" w14:textId="77777777" w:rsidR="00F663BD" w:rsidRDefault="00F663BD"/>
    <w:tbl>
      <w:tblPr>
        <w:tblStyle w:val="TableGrid"/>
        <w:tblW w:w="11590" w:type="dxa"/>
        <w:tblInd w:w="-743" w:type="dxa"/>
        <w:tblLayout w:type="fixed"/>
        <w:tblLook w:val="04A0" w:firstRow="1" w:lastRow="0" w:firstColumn="1" w:lastColumn="0" w:noHBand="0" w:noVBand="1"/>
      </w:tblPr>
      <w:tblGrid>
        <w:gridCol w:w="1418"/>
        <w:gridCol w:w="1843"/>
        <w:gridCol w:w="4394"/>
        <w:gridCol w:w="2552"/>
        <w:gridCol w:w="1383"/>
      </w:tblGrid>
      <w:tr w:rsidR="000D05D7" w14:paraId="02FEFC40" w14:textId="77777777" w:rsidTr="000D05D7">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D27596E" w14:textId="77777777" w:rsidR="000D05D7" w:rsidRPr="000D05D7" w:rsidRDefault="000D05D7">
            <w:pPr>
              <w:rPr>
                <w:rFonts w:ascii="Arial" w:hAnsi="Arial" w:cs="Arial"/>
                <w:b/>
                <w:sz w:val="18"/>
                <w:szCs w:val="18"/>
              </w:rPr>
            </w:pPr>
            <w:r w:rsidRPr="000D05D7">
              <w:rPr>
                <w:rFonts w:ascii="Arial" w:hAnsi="Arial" w:cs="Arial"/>
                <w:b/>
                <w:sz w:val="18"/>
                <w:szCs w:val="18"/>
              </w:rPr>
              <w:t>MAIN TOPIC</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099E8544" w14:textId="77777777" w:rsidR="000D05D7" w:rsidRPr="000D05D7" w:rsidRDefault="000D05D7">
            <w:pPr>
              <w:rPr>
                <w:rFonts w:ascii="Arial" w:hAnsi="Arial" w:cs="Arial"/>
                <w:b/>
                <w:sz w:val="18"/>
                <w:szCs w:val="18"/>
              </w:rPr>
            </w:pPr>
            <w:r w:rsidRPr="000D05D7">
              <w:rPr>
                <w:rFonts w:ascii="Arial" w:hAnsi="Arial" w:cs="Arial"/>
                <w:b/>
                <w:sz w:val="18"/>
                <w:szCs w:val="18"/>
              </w:rPr>
              <w:t xml:space="preserve">SUB TOPIC </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216B2CF0" w14:textId="77777777" w:rsidR="000D05D7" w:rsidRPr="000D05D7" w:rsidRDefault="000D05D7">
            <w:pPr>
              <w:rPr>
                <w:rFonts w:ascii="Arial" w:hAnsi="Arial" w:cs="Arial"/>
                <w:b/>
                <w:sz w:val="18"/>
                <w:szCs w:val="18"/>
              </w:rPr>
            </w:pPr>
            <w:r w:rsidRPr="000D05D7">
              <w:rPr>
                <w:rFonts w:ascii="Arial" w:hAnsi="Arial" w:cs="Arial"/>
                <w:b/>
                <w:sz w:val="18"/>
                <w:szCs w:val="18"/>
              </w:rPr>
              <w:t>DETAILS</w:t>
            </w:r>
          </w:p>
          <w:p w14:paraId="27A7C59C"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6A54C404" w14:textId="77777777" w:rsidR="000D05D7" w:rsidRPr="000D05D7" w:rsidRDefault="000D05D7">
            <w:pPr>
              <w:rPr>
                <w:rFonts w:ascii="Arial" w:hAnsi="Arial" w:cs="Arial"/>
                <w:b/>
                <w:sz w:val="18"/>
                <w:szCs w:val="18"/>
              </w:rPr>
            </w:pPr>
            <w:r w:rsidRPr="000D05D7">
              <w:rPr>
                <w:rFonts w:ascii="Arial" w:hAnsi="Arial" w:cs="Arial"/>
                <w:b/>
                <w:sz w:val="18"/>
                <w:szCs w:val="18"/>
              </w:rPr>
              <w:t>(LINKS FOR FURTHER STUDY)</w:t>
            </w:r>
          </w:p>
          <w:p w14:paraId="50F0BF32"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3EE3B0AA" w14:textId="77777777" w:rsidR="000D05D7" w:rsidRPr="000D05D7" w:rsidRDefault="000D05D7">
            <w:pPr>
              <w:rPr>
                <w:rFonts w:ascii="Arial" w:hAnsi="Arial" w:cs="Arial"/>
                <w:b/>
                <w:sz w:val="18"/>
                <w:szCs w:val="18"/>
              </w:rPr>
            </w:pPr>
            <w:r w:rsidRPr="000D05D7">
              <w:rPr>
                <w:rFonts w:ascii="Arial" w:hAnsi="Arial" w:cs="Arial"/>
                <w:b/>
                <w:sz w:val="18"/>
                <w:szCs w:val="18"/>
              </w:rPr>
              <w:t>(FEEDBACK)</w:t>
            </w:r>
          </w:p>
          <w:p w14:paraId="3FFD38E2"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707C08BF" w14:textId="77777777" w:rsidR="000D05D7" w:rsidRPr="000D05D7" w:rsidRDefault="000D05D7">
            <w:pPr>
              <w:rPr>
                <w:rFonts w:ascii="Arial" w:hAnsi="Arial" w:cs="Arial"/>
                <w:b/>
                <w:sz w:val="18"/>
                <w:szCs w:val="18"/>
              </w:rPr>
            </w:pPr>
            <w:r w:rsidRPr="000D05D7">
              <w:rPr>
                <w:rFonts w:ascii="Arial" w:hAnsi="Arial" w:cs="Arial"/>
                <w:b/>
                <w:sz w:val="18"/>
                <w:szCs w:val="18"/>
              </w:rPr>
              <w:t>(SAMPLE PROGRAMS)</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1686EA3" w14:textId="77777777" w:rsidR="000D05D7" w:rsidRPr="000D05D7" w:rsidRDefault="000D05D7">
            <w:pPr>
              <w:rPr>
                <w:rFonts w:ascii="Arial" w:hAnsi="Arial" w:cs="Arial"/>
                <w:b/>
                <w:sz w:val="18"/>
                <w:szCs w:val="18"/>
              </w:rPr>
            </w:pPr>
            <w:r w:rsidRPr="000D05D7">
              <w:rPr>
                <w:rFonts w:ascii="Arial" w:hAnsi="Arial" w:cs="Arial"/>
                <w:b/>
                <w:sz w:val="18"/>
                <w:szCs w:val="18"/>
              </w:rPr>
              <w:t>(CLASSROOM EXERCISES)</w:t>
            </w:r>
          </w:p>
          <w:p w14:paraId="7E6948BD"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28187F96" w14:textId="77777777" w:rsidR="000D05D7" w:rsidRPr="000D05D7" w:rsidRDefault="000D05D7">
            <w:pPr>
              <w:rPr>
                <w:rFonts w:ascii="Arial" w:hAnsi="Arial" w:cs="Arial"/>
                <w:b/>
                <w:sz w:val="18"/>
                <w:szCs w:val="18"/>
              </w:rPr>
            </w:pPr>
            <w:r w:rsidRPr="000D05D7">
              <w:rPr>
                <w:rFonts w:ascii="Arial" w:hAnsi="Arial" w:cs="Arial"/>
                <w:b/>
                <w:sz w:val="18"/>
                <w:szCs w:val="18"/>
              </w:rPr>
              <w:t>(ASSIGNMENTS)</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EE359F5" w14:textId="100117E3" w:rsidR="000D05D7" w:rsidRPr="000D05D7" w:rsidRDefault="000D05D7">
            <w:pPr>
              <w:rPr>
                <w:rFonts w:ascii="Arial" w:hAnsi="Arial" w:cs="Arial"/>
                <w:b/>
                <w:sz w:val="18"/>
                <w:szCs w:val="18"/>
              </w:rPr>
            </w:pPr>
            <w:r w:rsidRPr="000D05D7">
              <w:rPr>
                <w:rFonts w:ascii="Arial" w:hAnsi="Arial" w:cs="Arial"/>
                <w:b/>
                <w:sz w:val="18"/>
                <w:szCs w:val="18"/>
              </w:rPr>
              <w:t xml:space="preserve">TRACKING </w:t>
            </w:r>
            <w:r>
              <w:rPr>
                <w:rFonts w:ascii="Arial" w:hAnsi="Arial" w:cs="Arial"/>
                <w:b/>
                <w:sz w:val="18"/>
                <w:szCs w:val="18"/>
              </w:rPr>
              <w:t>DATA</w:t>
            </w:r>
          </w:p>
        </w:tc>
      </w:tr>
      <w:tr w:rsidR="000D05D7" w14:paraId="71456A2B"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B1FDA7A" w14:textId="77777777" w:rsidR="000D05D7" w:rsidRPr="000D05D7" w:rsidRDefault="000D05D7">
            <w:pPr>
              <w:rPr>
                <w:rFonts w:ascii="Arial" w:hAnsi="Arial" w:cs="Arial"/>
                <w:b/>
                <w:sz w:val="18"/>
                <w:szCs w:val="18"/>
              </w:rPr>
            </w:pPr>
            <w:r w:rsidRPr="000D05D7">
              <w:rPr>
                <w:rFonts w:ascii="Arial" w:hAnsi="Arial" w:cs="Arial"/>
                <w:b/>
                <w:sz w:val="18"/>
                <w:szCs w:val="18"/>
              </w:rPr>
              <w:t>OVERALL CONTEX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0D28C7" w14:textId="77777777" w:rsidR="000D05D7" w:rsidRPr="000D05D7" w:rsidRDefault="000D05D7">
            <w:pPr>
              <w:rPr>
                <w:rFonts w:ascii="Arial" w:hAnsi="Arial" w:cs="Arial"/>
                <w:sz w:val="20"/>
                <w:szCs w:val="20"/>
              </w:rPr>
            </w:pPr>
            <w:r w:rsidRPr="000D05D7">
              <w:rPr>
                <w:rFonts w:ascii="Arial" w:hAnsi="Arial" w:cs="Arial"/>
                <w:sz w:val="20"/>
                <w:szCs w:val="20"/>
              </w:rPr>
              <w:t>WHAT ARE YOU EXPECTING ?</w:t>
            </w:r>
          </w:p>
          <w:p w14:paraId="73E23C70" w14:textId="77777777" w:rsidR="000D05D7" w:rsidRPr="000D05D7" w:rsidRDefault="000D05D7">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93583A8" w14:textId="77777777" w:rsidR="000D05D7" w:rsidRPr="000D05D7" w:rsidRDefault="000D05D7">
            <w:pPr>
              <w:rPr>
                <w:rFonts w:ascii="Arial" w:hAnsi="Arial" w:cs="Arial"/>
                <w:sz w:val="20"/>
                <w:szCs w:val="20"/>
              </w:rPr>
            </w:pPr>
            <w:r w:rsidRPr="000D05D7">
              <w:rPr>
                <w:rFonts w:ascii="Arial" w:hAnsi="Arial" w:cs="Arial"/>
                <w:sz w:val="20"/>
                <w:szCs w:val="20"/>
              </w:rPr>
              <w:t>&lt;Update after feedback from the students&gt;</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5089E52" w14:textId="77777777" w:rsidR="000D05D7" w:rsidRPr="000D05D7" w:rsidRDefault="000D05D7">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6AE84E8" w14:textId="77777777" w:rsidR="000D05D7" w:rsidRPr="000D05D7" w:rsidRDefault="000D05D7">
            <w:pPr>
              <w:rPr>
                <w:rFonts w:ascii="Arial" w:hAnsi="Arial" w:cs="Arial"/>
                <w:sz w:val="18"/>
                <w:szCs w:val="18"/>
              </w:rPr>
            </w:pPr>
            <w:r w:rsidRPr="000D05D7">
              <w:rPr>
                <w:rFonts w:ascii="Arial" w:hAnsi="Arial" w:cs="Arial"/>
                <w:sz w:val="18"/>
                <w:szCs w:val="18"/>
              </w:rPr>
              <w:t>DAY 1</w:t>
            </w:r>
          </w:p>
          <w:p w14:paraId="002D9F50" w14:textId="77777777" w:rsidR="000D05D7" w:rsidRPr="000D05D7" w:rsidRDefault="000D05D7">
            <w:pPr>
              <w:rPr>
                <w:rFonts w:ascii="Arial" w:hAnsi="Arial" w:cs="Arial"/>
                <w:sz w:val="18"/>
                <w:szCs w:val="18"/>
              </w:rPr>
            </w:pPr>
            <w:r w:rsidRPr="000D05D7">
              <w:rPr>
                <w:rFonts w:ascii="Arial" w:hAnsi="Arial" w:cs="Arial"/>
                <w:sz w:val="18"/>
                <w:szCs w:val="18"/>
              </w:rPr>
              <w:t>(&lt;=15 mins)</w:t>
            </w:r>
          </w:p>
        </w:tc>
      </w:tr>
      <w:tr w:rsidR="000D05D7" w14:paraId="7226FEDB"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06F6FA" w14:textId="77777777" w:rsidR="000D05D7" w:rsidRPr="000D05D7" w:rsidRDefault="000D05D7">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93D805B" w14:textId="77777777" w:rsidR="000D05D7" w:rsidRPr="000D05D7" w:rsidRDefault="000D05D7">
            <w:pPr>
              <w:rPr>
                <w:rFonts w:ascii="Arial" w:hAnsi="Arial" w:cs="Arial"/>
                <w:sz w:val="20"/>
                <w:szCs w:val="20"/>
              </w:rPr>
            </w:pPr>
            <w:r w:rsidRPr="000D05D7">
              <w:rPr>
                <w:rFonts w:ascii="Arial" w:hAnsi="Arial" w:cs="Arial"/>
                <w:sz w:val="20"/>
                <w:szCs w:val="20"/>
              </w:rPr>
              <w:t>MY EXPECTATIONS FROM THE STUDENTS/YOU</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1EAFD"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Be aware of the course content (</w:t>
            </w:r>
            <w:r w:rsidRPr="000D05D7">
              <w:rPr>
                <w:rFonts w:ascii="Arial" w:hAnsi="Arial" w:cs="Arial"/>
                <w:i/>
                <w:sz w:val="20"/>
                <w:szCs w:val="20"/>
              </w:rPr>
              <w:t xml:space="preserve">Have all of you gone through the course details </w:t>
            </w:r>
            <w:r w:rsidRPr="000D05D7">
              <w:rPr>
                <w:rFonts w:ascii="Arial" w:hAnsi="Arial" w:cs="Arial"/>
                <w:i/>
                <w:sz w:val="20"/>
                <w:szCs w:val="20"/>
                <w:shd w:val="clear" w:color="auto" w:fill="FABF8F" w:themeFill="accent6" w:themeFillTint="99"/>
              </w:rPr>
              <w:t>[separate doc]</w:t>
            </w:r>
            <w:r w:rsidRPr="000D05D7">
              <w:rPr>
                <w:rFonts w:ascii="Arial" w:hAnsi="Arial" w:cs="Arial"/>
                <w:i/>
                <w:sz w:val="20"/>
                <w:szCs w:val="20"/>
              </w:rPr>
              <w:t xml:space="preserve"> ?</w:t>
            </w:r>
            <w:bookmarkStart w:id="18" w:name="_GoBack"/>
            <w:bookmarkEnd w:id="18"/>
            <w:r w:rsidRPr="000D05D7">
              <w:rPr>
                <w:rFonts w:ascii="Arial" w:hAnsi="Arial" w:cs="Arial"/>
                <w:i/>
                <w:sz w:val="20"/>
                <w:szCs w:val="20"/>
              </w:rPr>
              <w:t>)</w:t>
            </w:r>
          </w:p>
          <w:p w14:paraId="1850D423"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Do the class room exercises</w:t>
            </w:r>
          </w:p>
          <w:p w14:paraId="6FE70F97"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Complete your assignments</w:t>
            </w:r>
          </w:p>
          <w:p w14:paraId="0E4DFBA2"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 xml:space="preserve">Make notes </w:t>
            </w:r>
            <w:r w:rsidRPr="000D05D7">
              <w:rPr>
                <w:rFonts w:ascii="Arial" w:hAnsi="Arial" w:cs="Arial"/>
                <w:i/>
                <w:sz w:val="20"/>
                <w:szCs w:val="20"/>
              </w:rPr>
              <w:t>(I do it and it helps me)</w:t>
            </w:r>
          </w:p>
          <w:p w14:paraId="60BB3F5B"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 xml:space="preserve">Don’t just nod your head to what I say. Digest it slowly. Stop me if I am going too fast </w:t>
            </w:r>
          </w:p>
          <w:p w14:paraId="0A7A672B" w14:textId="77777777" w:rsidR="000D05D7" w:rsidRPr="000D05D7" w:rsidRDefault="000D05D7">
            <w:pPr>
              <w:rPr>
                <w:rFonts w:ascii="Arial" w:hAnsi="Arial" w:cs="Arial"/>
                <w:sz w:val="20"/>
                <w:szCs w:val="20"/>
              </w:rPr>
            </w:pPr>
          </w:p>
          <w:p w14:paraId="14D49FAF" w14:textId="77777777" w:rsidR="000D05D7" w:rsidRPr="000D05D7" w:rsidRDefault="000D05D7">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BFEC5DB" w14:textId="77777777" w:rsidR="000D05D7" w:rsidRPr="000D05D7" w:rsidRDefault="000D05D7">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7F92EC3" w14:textId="77777777" w:rsidR="000D05D7" w:rsidRPr="000D05D7" w:rsidRDefault="000D05D7">
            <w:pPr>
              <w:rPr>
                <w:rFonts w:ascii="Arial" w:hAnsi="Arial" w:cs="Arial"/>
                <w:sz w:val="18"/>
                <w:szCs w:val="18"/>
              </w:rPr>
            </w:pPr>
            <w:r w:rsidRPr="000D05D7">
              <w:rPr>
                <w:rFonts w:ascii="Arial" w:hAnsi="Arial" w:cs="Arial"/>
                <w:sz w:val="18"/>
                <w:szCs w:val="18"/>
              </w:rPr>
              <w:t>DAY 1</w:t>
            </w:r>
          </w:p>
          <w:p w14:paraId="6D83BE43" w14:textId="77777777" w:rsidR="000D05D7" w:rsidRPr="000D05D7" w:rsidRDefault="000D05D7">
            <w:pPr>
              <w:rPr>
                <w:rFonts w:ascii="Arial" w:hAnsi="Arial" w:cs="Arial"/>
                <w:sz w:val="18"/>
                <w:szCs w:val="18"/>
              </w:rPr>
            </w:pPr>
            <w:r w:rsidRPr="000D05D7">
              <w:rPr>
                <w:rFonts w:ascii="Arial" w:hAnsi="Arial" w:cs="Arial"/>
                <w:sz w:val="18"/>
                <w:szCs w:val="18"/>
              </w:rPr>
              <w:t>(&lt;= 15 mins)</w:t>
            </w:r>
          </w:p>
        </w:tc>
      </w:tr>
    </w:tbl>
    <w:p w14:paraId="08F746FD" w14:textId="50564105" w:rsidR="001F4406" w:rsidRDefault="001F4406" w:rsidP="000D05D7">
      <w:pPr>
        <w:ind w:left="-851"/>
      </w:pPr>
    </w:p>
    <w:p w14:paraId="6EB17B40" w14:textId="5D85B883" w:rsidR="00C4319E" w:rsidRDefault="00C4319E" w:rsidP="00123A3A">
      <w:pPr>
        <w:pStyle w:val="Heading2"/>
        <w:numPr>
          <w:ilvl w:val="0"/>
          <w:numId w:val="0"/>
        </w:numPr>
        <w:ind w:left="576" w:hanging="576"/>
      </w:pPr>
      <w:r>
        <w:t xml:space="preserve"> </w:t>
      </w:r>
    </w:p>
    <w:sectPr w:rsidR="00C4319E" w:rsidSect="000D05D7">
      <w:pgSz w:w="12240" w:h="15840"/>
      <w:pgMar w:top="1440" w:right="333" w:bottom="1440"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23712" w14:textId="77777777" w:rsidR="00034412" w:rsidRDefault="00034412" w:rsidP="000D42A0">
      <w:pPr>
        <w:spacing w:after="0" w:line="240" w:lineRule="auto"/>
      </w:pPr>
      <w:r>
        <w:separator/>
      </w:r>
    </w:p>
  </w:endnote>
  <w:endnote w:type="continuationSeparator" w:id="0">
    <w:p w14:paraId="70E7409B" w14:textId="77777777" w:rsidR="00034412" w:rsidRDefault="00034412" w:rsidP="000D4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F0006" w14:textId="77777777" w:rsidR="00034412" w:rsidRDefault="00034412" w:rsidP="000D42A0">
      <w:pPr>
        <w:spacing w:after="0" w:line="240" w:lineRule="auto"/>
      </w:pPr>
      <w:r>
        <w:separator/>
      </w:r>
    </w:p>
  </w:footnote>
  <w:footnote w:type="continuationSeparator" w:id="0">
    <w:p w14:paraId="4B57D828" w14:textId="77777777" w:rsidR="00034412" w:rsidRDefault="00034412" w:rsidP="000D42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72902"/>
    <w:multiLevelType w:val="multilevel"/>
    <w:tmpl w:val="E77E4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4"/>
  </w:num>
  <w:num w:numId="5">
    <w:abstractNumId w:val="1"/>
  </w:num>
  <w:num w:numId="6">
    <w:abstractNumId w:val="5"/>
  </w:num>
  <w:num w:numId="7">
    <w:abstractNumId w:val="11"/>
  </w:num>
  <w:num w:numId="8">
    <w:abstractNumId w:val="7"/>
  </w:num>
  <w:num w:numId="9">
    <w:abstractNumId w:val="6"/>
  </w:num>
  <w:num w:numId="10">
    <w:abstractNumId w:val="9"/>
  </w:num>
  <w:num w:numId="11">
    <w:abstractNumId w:val="3"/>
  </w:num>
  <w:num w:numId="12">
    <w:abstractNumId w:val="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MqwFABt1yPEtAAAA"/>
  </w:docVars>
  <w:rsids>
    <w:rsidRoot w:val="004E4A7A"/>
    <w:rsid w:val="00002230"/>
    <w:rsid w:val="00002B62"/>
    <w:rsid w:val="000154EE"/>
    <w:rsid w:val="00034412"/>
    <w:rsid w:val="000346B5"/>
    <w:rsid w:val="00043D30"/>
    <w:rsid w:val="000540B0"/>
    <w:rsid w:val="00054248"/>
    <w:rsid w:val="000817BB"/>
    <w:rsid w:val="00082E13"/>
    <w:rsid w:val="00084B0D"/>
    <w:rsid w:val="0008531E"/>
    <w:rsid w:val="000C20F2"/>
    <w:rsid w:val="000D05D7"/>
    <w:rsid w:val="000D1184"/>
    <w:rsid w:val="000D42A0"/>
    <w:rsid w:val="000E7762"/>
    <w:rsid w:val="001116EF"/>
    <w:rsid w:val="00123A3A"/>
    <w:rsid w:val="00132A66"/>
    <w:rsid w:val="001340B9"/>
    <w:rsid w:val="00141670"/>
    <w:rsid w:val="00162C57"/>
    <w:rsid w:val="00162F18"/>
    <w:rsid w:val="00171D6C"/>
    <w:rsid w:val="00175E51"/>
    <w:rsid w:val="00187410"/>
    <w:rsid w:val="001A7CCE"/>
    <w:rsid w:val="001B4F71"/>
    <w:rsid w:val="001B512D"/>
    <w:rsid w:val="001C2EED"/>
    <w:rsid w:val="001D46D7"/>
    <w:rsid w:val="001E6A3D"/>
    <w:rsid w:val="001F4406"/>
    <w:rsid w:val="001F6F3C"/>
    <w:rsid w:val="00211C4F"/>
    <w:rsid w:val="00231538"/>
    <w:rsid w:val="002345F4"/>
    <w:rsid w:val="00234790"/>
    <w:rsid w:val="00237DB5"/>
    <w:rsid w:val="002431F3"/>
    <w:rsid w:val="00243446"/>
    <w:rsid w:val="002469C4"/>
    <w:rsid w:val="00253685"/>
    <w:rsid w:val="00270DB6"/>
    <w:rsid w:val="002751D5"/>
    <w:rsid w:val="00277AD0"/>
    <w:rsid w:val="00285E40"/>
    <w:rsid w:val="00286066"/>
    <w:rsid w:val="00292FFE"/>
    <w:rsid w:val="00294312"/>
    <w:rsid w:val="002A0F86"/>
    <w:rsid w:val="002A3DE4"/>
    <w:rsid w:val="002B6130"/>
    <w:rsid w:val="002D1D9E"/>
    <w:rsid w:val="002E44F0"/>
    <w:rsid w:val="002E7EA8"/>
    <w:rsid w:val="002F30C8"/>
    <w:rsid w:val="002F3CE0"/>
    <w:rsid w:val="003040CA"/>
    <w:rsid w:val="003103D5"/>
    <w:rsid w:val="00314A9D"/>
    <w:rsid w:val="00333557"/>
    <w:rsid w:val="00342DAE"/>
    <w:rsid w:val="00372FF7"/>
    <w:rsid w:val="00375183"/>
    <w:rsid w:val="0038180F"/>
    <w:rsid w:val="00381A08"/>
    <w:rsid w:val="00386A98"/>
    <w:rsid w:val="00392077"/>
    <w:rsid w:val="003A5645"/>
    <w:rsid w:val="003A60CC"/>
    <w:rsid w:val="003A797B"/>
    <w:rsid w:val="003B6BB4"/>
    <w:rsid w:val="003B6E6A"/>
    <w:rsid w:val="003D4707"/>
    <w:rsid w:val="003E21A8"/>
    <w:rsid w:val="003F3ECC"/>
    <w:rsid w:val="004039DF"/>
    <w:rsid w:val="00406B19"/>
    <w:rsid w:val="004106F0"/>
    <w:rsid w:val="004134A8"/>
    <w:rsid w:val="00425F5E"/>
    <w:rsid w:val="00431822"/>
    <w:rsid w:val="00435627"/>
    <w:rsid w:val="00453972"/>
    <w:rsid w:val="004704B5"/>
    <w:rsid w:val="004753D2"/>
    <w:rsid w:val="004844CB"/>
    <w:rsid w:val="00486B6A"/>
    <w:rsid w:val="004A722F"/>
    <w:rsid w:val="004B4876"/>
    <w:rsid w:val="004C0933"/>
    <w:rsid w:val="004D367C"/>
    <w:rsid w:val="004E1991"/>
    <w:rsid w:val="004E4A7A"/>
    <w:rsid w:val="00506D87"/>
    <w:rsid w:val="00512B55"/>
    <w:rsid w:val="00531761"/>
    <w:rsid w:val="005469B2"/>
    <w:rsid w:val="00546B75"/>
    <w:rsid w:val="005521CF"/>
    <w:rsid w:val="005624B8"/>
    <w:rsid w:val="005647BA"/>
    <w:rsid w:val="00572E07"/>
    <w:rsid w:val="0058274A"/>
    <w:rsid w:val="005867A4"/>
    <w:rsid w:val="005A36AF"/>
    <w:rsid w:val="005B0468"/>
    <w:rsid w:val="005B0F2B"/>
    <w:rsid w:val="005B7651"/>
    <w:rsid w:val="005E2269"/>
    <w:rsid w:val="005E53D4"/>
    <w:rsid w:val="00610079"/>
    <w:rsid w:val="00616C35"/>
    <w:rsid w:val="00642ED9"/>
    <w:rsid w:val="00652D07"/>
    <w:rsid w:val="00655082"/>
    <w:rsid w:val="00655163"/>
    <w:rsid w:val="00665137"/>
    <w:rsid w:val="00666648"/>
    <w:rsid w:val="006D10AB"/>
    <w:rsid w:val="0070030D"/>
    <w:rsid w:val="00703C45"/>
    <w:rsid w:val="007054E2"/>
    <w:rsid w:val="007245FA"/>
    <w:rsid w:val="007337F2"/>
    <w:rsid w:val="00742879"/>
    <w:rsid w:val="00747A60"/>
    <w:rsid w:val="00753AF3"/>
    <w:rsid w:val="00753B15"/>
    <w:rsid w:val="007731F6"/>
    <w:rsid w:val="007C0E9B"/>
    <w:rsid w:val="007C15E0"/>
    <w:rsid w:val="007C259E"/>
    <w:rsid w:val="007D4ABE"/>
    <w:rsid w:val="007D57B7"/>
    <w:rsid w:val="007E30E3"/>
    <w:rsid w:val="007E3A51"/>
    <w:rsid w:val="00813746"/>
    <w:rsid w:val="0082742F"/>
    <w:rsid w:val="00832D65"/>
    <w:rsid w:val="008333BF"/>
    <w:rsid w:val="008454DB"/>
    <w:rsid w:val="008628F1"/>
    <w:rsid w:val="008A5057"/>
    <w:rsid w:val="008C0049"/>
    <w:rsid w:val="00904557"/>
    <w:rsid w:val="00917A92"/>
    <w:rsid w:val="009236D5"/>
    <w:rsid w:val="00927AD3"/>
    <w:rsid w:val="00931394"/>
    <w:rsid w:val="009451C8"/>
    <w:rsid w:val="0096479B"/>
    <w:rsid w:val="0097670C"/>
    <w:rsid w:val="0098682F"/>
    <w:rsid w:val="00986E27"/>
    <w:rsid w:val="00994980"/>
    <w:rsid w:val="009964A4"/>
    <w:rsid w:val="009964F1"/>
    <w:rsid w:val="009A69D6"/>
    <w:rsid w:val="009D0472"/>
    <w:rsid w:val="009E5D75"/>
    <w:rsid w:val="009F4402"/>
    <w:rsid w:val="00A24FE1"/>
    <w:rsid w:val="00A53344"/>
    <w:rsid w:val="00AC34C4"/>
    <w:rsid w:val="00AD23B9"/>
    <w:rsid w:val="00AD6FCD"/>
    <w:rsid w:val="00AF2CEC"/>
    <w:rsid w:val="00AF402B"/>
    <w:rsid w:val="00B25F35"/>
    <w:rsid w:val="00B35F24"/>
    <w:rsid w:val="00B725B8"/>
    <w:rsid w:val="00B84BE7"/>
    <w:rsid w:val="00BA65F5"/>
    <w:rsid w:val="00BA7E2D"/>
    <w:rsid w:val="00BB2440"/>
    <w:rsid w:val="00BB4162"/>
    <w:rsid w:val="00BB48B3"/>
    <w:rsid w:val="00BC1433"/>
    <w:rsid w:val="00BC3520"/>
    <w:rsid w:val="00BD26B6"/>
    <w:rsid w:val="00BD7CBE"/>
    <w:rsid w:val="00BE2255"/>
    <w:rsid w:val="00BE4094"/>
    <w:rsid w:val="00BE643E"/>
    <w:rsid w:val="00C22EE9"/>
    <w:rsid w:val="00C32E77"/>
    <w:rsid w:val="00C40E39"/>
    <w:rsid w:val="00C42058"/>
    <w:rsid w:val="00C4319E"/>
    <w:rsid w:val="00C71D53"/>
    <w:rsid w:val="00C7377A"/>
    <w:rsid w:val="00CA3965"/>
    <w:rsid w:val="00CA63E5"/>
    <w:rsid w:val="00CC0948"/>
    <w:rsid w:val="00CC1C45"/>
    <w:rsid w:val="00CD5044"/>
    <w:rsid w:val="00CE60C4"/>
    <w:rsid w:val="00CF064A"/>
    <w:rsid w:val="00CF4348"/>
    <w:rsid w:val="00D165F1"/>
    <w:rsid w:val="00D36186"/>
    <w:rsid w:val="00D3659A"/>
    <w:rsid w:val="00D67997"/>
    <w:rsid w:val="00DA28DC"/>
    <w:rsid w:val="00DB2750"/>
    <w:rsid w:val="00DC5B02"/>
    <w:rsid w:val="00DE661A"/>
    <w:rsid w:val="00DF63ED"/>
    <w:rsid w:val="00E161C9"/>
    <w:rsid w:val="00E21546"/>
    <w:rsid w:val="00E24DCC"/>
    <w:rsid w:val="00E54B9B"/>
    <w:rsid w:val="00E8114B"/>
    <w:rsid w:val="00E83031"/>
    <w:rsid w:val="00E85597"/>
    <w:rsid w:val="00E878A7"/>
    <w:rsid w:val="00E94C90"/>
    <w:rsid w:val="00EA52FF"/>
    <w:rsid w:val="00EA71EC"/>
    <w:rsid w:val="00EB704E"/>
    <w:rsid w:val="00EC3903"/>
    <w:rsid w:val="00ED0507"/>
    <w:rsid w:val="00EE6AAE"/>
    <w:rsid w:val="00F03789"/>
    <w:rsid w:val="00F2190B"/>
    <w:rsid w:val="00F41B53"/>
    <w:rsid w:val="00F46FB4"/>
    <w:rsid w:val="00F54713"/>
    <w:rsid w:val="00F663BD"/>
    <w:rsid w:val="00F67529"/>
    <w:rsid w:val="00F702EA"/>
    <w:rsid w:val="00F7262E"/>
    <w:rsid w:val="00F80260"/>
    <w:rsid w:val="00F923B2"/>
    <w:rsid w:val="00FA1C31"/>
    <w:rsid w:val="00FA2CC4"/>
    <w:rsid w:val="00FB7D8A"/>
    <w:rsid w:val="00FC1698"/>
    <w:rsid w:val="00FE705C"/>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paragraph" w:customStyle="1" w:styleId="hd">
    <w:name w:val="hd"/>
    <w:basedOn w:val="Normal"/>
    <w:rsid w:val="003B6BB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0D42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42A0"/>
  </w:style>
  <w:style w:type="paragraph" w:styleId="Footer">
    <w:name w:val="footer"/>
    <w:basedOn w:val="Normal"/>
    <w:link w:val="FooterChar"/>
    <w:uiPriority w:val="99"/>
    <w:unhideWhenUsed/>
    <w:rsid w:val="000D42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42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37637926">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764493880">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otforall.com/what-is-iot-simple-explanation/" TargetMode="External"/><Relationship Id="rId13" Type="http://schemas.openxmlformats.org/officeDocument/2006/relationships/hyperlink" Target="https://www.kaaproject.org/what-is-iot-platform" TargetMode="External"/><Relationship Id="rId18" Type="http://schemas.openxmlformats.org/officeDocument/2006/relationships/hyperlink" Target="https://www.element14.com/community/groups/internet-of-things/blog/2017/02/17/iot-with-python-essential-package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pythonforundergradengineers.com/flask-iot-server-motivation.htm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adobe/SimpleSensor" TargetMode="External"/><Relationship Id="rId25" Type="http://schemas.openxmlformats.org/officeDocument/2006/relationships/hyperlink" Target="https://pythonprogramming.net/introduction-raspberry-pi-tutorials/" TargetMode="External"/><Relationship Id="rId2" Type="http://schemas.openxmlformats.org/officeDocument/2006/relationships/numbering" Target="numbering.xml"/><Relationship Id="rId16" Type="http://schemas.openxmlformats.org/officeDocument/2006/relationships/hyperlink" Target="https://en.wikipedia.org/wiki/Industry_4.0" TargetMode="External"/><Relationship Id="rId20" Type="http://schemas.openxmlformats.org/officeDocument/2006/relationships/hyperlink" Target="https://www.hackster.io/bobbyleonard84/python-micropython-iot-framework-example-auto-irrigation-6286a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pypi.org/project/azure-iot-device/" TargetMode="External"/><Relationship Id="rId5" Type="http://schemas.openxmlformats.org/officeDocument/2006/relationships/webSettings" Target="webSettings.xml"/><Relationship Id="rId15" Type="http://schemas.openxmlformats.org/officeDocument/2006/relationships/hyperlink" Target="https://www.kaaproject.org/what-is-iot-platform" TargetMode="External"/><Relationship Id="rId23" Type="http://schemas.openxmlformats.org/officeDocument/2006/relationships/hyperlink" Target="https://pypi.org/project/google-cloud-iot/" TargetMode="External"/><Relationship Id="rId10" Type="http://schemas.openxmlformats.org/officeDocument/2006/relationships/hyperlink" Target="https://pixabay.com/vectors/network-iot-internet-of-things-782707/" TargetMode="External"/><Relationship Id="rId19" Type="http://schemas.openxmlformats.org/officeDocument/2006/relationships/hyperlink" Target="https://iot.mozilla.org/framework/"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micropython.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27DE88-6671-4BE7-A565-D32EDFEBE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3</TotalTime>
  <Pages>1</Pages>
  <Words>854</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77</cp:revision>
  <dcterms:created xsi:type="dcterms:W3CDTF">2018-11-01T16:16:00Z</dcterms:created>
  <dcterms:modified xsi:type="dcterms:W3CDTF">2020-01-26T15:42:00Z</dcterms:modified>
</cp:coreProperties>
</file>